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drawings/drawing5.xml" ContentType="application/vnd.openxmlformats-officedocument.drawingml.chartshapes+xml"/>
  <Override PartName="/word/charts/chart6.xml" ContentType="application/vnd.openxmlformats-officedocument.drawingml.chart+xml"/>
  <Override PartName="/word/drawings/drawing6.xml" ContentType="application/vnd.openxmlformats-officedocument.drawingml.chartshapes+xml"/>
  <Override PartName="/word/charts/chart7.xml" ContentType="application/vnd.openxmlformats-officedocument.drawingml.chart+xml"/>
  <Override PartName="/word/drawings/drawing7.xml" ContentType="application/vnd.openxmlformats-officedocument.drawingml.chartshapes+xml"/>
  <Override PartName="/word/charts/chart8.xml" ContentType="application/vnd.openxmlformats-officedocument.drawingml.chart+xml"/>
  <Override PartName="/word/drawings/drawing8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76A52" w14:textId="2D77CD26" w:rsidR="000C648C" w:rsidRDefault="00F93DA7" w:rsidP="000C648C">
      <w:r>
        <w:rPr>
          <w:noProof/>
        </w:rPr>
        <w:drawing>
          <wp:inline distT="0" distB="0" distL="0" distR="0" wp14:anchorId="35BFC604" wp14:editId="062DFD7B">
            <wp:extent cx="6962775" cy="3952875"/>
            <wp:effectExtent l="0" t="0" r="9525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3B33E4F-4953-4C4D-9BDD-2615E4C47B7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6876AD45" w14:textId="11FB99F2" w:rsidR="00F475E8" w:rsidRDefault="00F475E8" w:rsidP="000C648C">
      <w:r>
        <w:rPr>
          <w:noProof/>
        </w:rPr>
        <w:drawing>
          <wp:inline distT="0" distB="0" distL="0" distR="0" wp14:anchorId="6FA8511B" wp14:editId="35E144E9">
            <wp:extent cx="6878955" cy="4019107"/>
            <wp:effectExtent l="0" t="0" r="17145" b="63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2E68FF73-3F77-42AC-9808-C031AC57DD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7C4D8C16" w14:textId="616C6CC8" w:rsidR="00C848DA" w:rsidRDefault="00C848DA" w:rsidP="000C648C">
      <w:r>
        <w:rPr>
          <w:noProof/>
        </w:rPr>
        <w:lastRenderedPageBreak/>
        <w:drawing>
          <wp:inline distT="0" distB="0" distL="0" distR="0" wp14:anchorId="28DFF3FA" wp14:editId="18E5A20C">
            <wp:extent cx="6889898" cy="4006215"/>
            <wp:effectExtent l="0" t="0" r="6350" b="1333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2E68FF73-3F77-42AC-9808-C031AC57DD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7962F2B" w14:textId="222AB19E" w:rsidR="00C848DA" w:rsidRDefault="00C848DA" w:rsidP="000C648C">
      <w:r>
        <w:rPr>
          <w:noProof/>
        </w:rPr>
        <w:drawing>
          <wp:inline distT="0" distB="0" distL="0" distR="0" wp14:anchorId="2016232D" wp14:editId="7633D234">
            <wp:extent cx="6858000" cy="4006672"/>
            <wp:effectExtent l="0" t="0" r="0" b="1333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2E68FF73-3F77-42AC-9808-C031AC57DD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AECCDA4" w14:textId="4AA876F3" w:rsidR="009C27A0" w:rsidRDefault="009C27A0" w:rsidP="000C648C"/>
    <w:p w14:paraId="3BE81707" w14:textId="51C83DB6" w:rsidR="009C27A0" w:rsidRDefault="009C27A0" w:rsidP="000C648C"/>
    <w:p w14:paraId="09F4449D" w14:textId="5BEAEFD7" w:rsidR="009C27A0" w:rsidRDefault="009C27A0" w:rsidP="000C648C">
      <w:r>
        <w:rPr>
          <w:noProof/>
        </w:rPr>
        <w:lastRenderedPageBreak/>
        <w:drawing>
          <wp:inline distT="0" distB="0" distL="0" distR="0" wp14:anchorId="3C55B894" wp14:editId="27358EBE">
            <wp:extent cx="6858000" cy="4006215"/>
            <wp:effectExtent l="0" t="0" r="0" b="1333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2E68FF73-3F77-42AC-9808-C031AC57DD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EFFF6ED" w14:textId="3F15E060" w:rsidR="009C27A0" w:rsidRDefault="009C27A0" w:rsidP="000C648C">
      <w:r>
        <w:rPr>
          <w:noProof/>
        </w:rPr>
        <w:drawing>
          <wp:inline distT="0" distB="0" distL="0" distR="0" wp14:anchorId="2ABF5A97" wp14:editId="7C77340E">
            <wp:extent cx="6858000" cy="4006215"/>
            <wp:effectExtent l="0" t="0" r="0" b="1333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2E68FF73-3F77-42AC-9808-C031AC57DD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54D9752" w14:textId="4CB2F377" w:rsidR="002256D6" w:rsidRDefault="002256D6" w:rsidP="000C648C"/>
    <w:p w14:paraId="0832EB6F" w14:textId="247EB494" w:rsidR="002256D6" w:rsidRDefault="002256D6" w:rsidP="000C648C"/>
    <w:p w14:paraId="2BE24E89" w14:textId="23EB9D29" w:rsidR="002256D6" w:rsidRDefault="002256D6" w:rsidP="000C648C"/>
    <w:p w14:paraId="20F8FAFF" w14:textId="7B159B6B" w:rsidR="002256D6" w:rsidRDefault="002256D6" w:rsidP="000C648C">
      <w:r>
        <w:rPr>
          <w:noProof/>
        </w:rPr>
        <w:lastRenderedPageBreak/>
        <w:drawing>
          <wp:inline distT="0" distB="0" distL="0" distR="0" wp14:anchorId="4A931A12" wp14:editId="04EAED63">
            <wp:extent cx="6858000" cy="4006215"/>
            <wp:effectExtent l="0" t="0" r="0" b="13335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2E68FF73-3F77-42AC-9808-C031AC57DD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6F845A5" w14:textId="352136A4" w:rsidR="002256D6" w:rsidRPr="000C648C" w:rsidRDefault="002256D6" w:rsidP="000C648C">
      <w:r>
        <w:rPr>
          <w:noProof/>
        </w:rPr>
        <w:drawing>
          <wp:inline distT="0" distB="0" distL="0" distR="0" wp14:anchorId="5639FEFA" wp14:editId="58C0130B">
            <wp:extent cx="6847367" cy="4006215"/>
            <wp:effectExtent l="0" t="0" r="10795" b="13335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2E68FF73-3F77-42AC-9808-C031AC57DD8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2256D6" w:rsidRPr="000C648C" w:rsidSect="00815E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TI2NDM3sLQ0NLRU0lEKTi0uzszPAykwrAUAFdqBoywAAAA="/>
  </w:docVars>
  <w:rsids>
    <w:rsidRoot w:val="001B2127"/>
    <w:rsid w:val="000C648C"/>
    <w:rsid w:val="001B2127"/>
    <w:rsid w:val="002256D6"/>
    <w:rsid w:val="002D3114"/>
    <w:rsid w:val="0037692E"/>
    <w:rsid w:val="00486CD5"/>
    <w:rsid w:val="0059271F"/>
    <w:rsid w:val="006359AE"/>
    <w:rsid w:val="00655CF4"/>
    <w:rsid w:val="006A7F93"/>
    <w:rsid w:val="00783EF2"/>
    <w:rsid w:val="00815E1C"/>
    <w:rsid w:val="00830EF0"/>
    <w:rsid w:val="00892EA6"/>
    <w:rsid w:val="008E4E38"/>
    <w:rsid w:val="0097072A"/>
    <w:rsid w:val="009C27A0"/>
    <w:rsid w:val="00A03F2D"/>
    <w:rsid w:val="00A24393"/>
    <w:rsid w:val="00B15B75"/>
    <w:rsid w:val="00B313FB"/>
    <w:rsid w:val="00B476D3"/>
    <w:rsid w:val="00C848DA"/>
    <w:rsid w:val="00D455CE"/>
    <w:rsid w:val="00F17730"/>
    <w:rsid w:val="00F475E8"/>
    <w:rsid w:val="00F93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B3201"/>
  <w15:chartTrackingRefBased/>
  <w15:docId w15:val="{F5995169-A9FC-4CB5-B74C-3D54EF579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5" Type="http://schemas.openxmlformats.org/officeDocument/2006/relationships/chart" Target="charts/chart1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ktgle\Desktop\Research%20Stuff\Figures\Figures\ORs\Figs%20for%20Jay\OR16%20Unblocked%20Full%20Error%20Bars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ktgle\Desktop\Research%20Stuff\Figures\Figures\ORs\Figs%20for%20Jay\OR16%20Unblocked%20Full%20Error%20Bars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ktgle\Desktop\Research%20Stuff\Figures\Figures\ORs\Figs%20for%20Jay\OR16%20Unblocked%20Full%20Error%20Bars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C:\Users\ktgle\Desktop\Research%20Stuff\Figures\Figures\ORs\Figs%20for%20Jay\OR16%20Unblocked%20Full%20Error%20Bars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6.xml"/><Relationship Id="rId1" Type="http://schemas.openxmlformats.org/officeDocument/2006/relationships/oleObject" Target="file:///C:\Users\ktgle\Desktop\Research%20Stuff\Figures\Figures\ORs\Figs%20for%20Jay\OR16%20Unblocked%20Full%20Error%20Bars.xlsx" TargetMode="Externa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7.xml"/><Relationship Id="rId1" Type="http://schemas.openxmlformats.org/officeDocument/2006/relationships/oleObject" Target="file:///C:\Users\ktgle\Desktop\Research%20Stuff\Figures\Figures\ORs\Figs%20for%20Jay\OR16%20Unblocked%20Full%20Error%20Bars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8.xml"/><Relationship Id="rId1" Type="http://schemas.openxmlformats.org/officeDocument/2006/relationships/oleObject" Target="file:///C:\Users\ktgle\Desktop\Research%20Stuff\Figures\Figures\ORs\Figs%20for%20Jay\OR16%20Unblocked%20Full%20Error%20Bar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Aerosol Source</a:t>
            </a:r>
            <a:r>
              <a:rPr lang="en-US" sz="1800" baseline="0"/>
              <a:t> and Periphery Sensors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828875699703063"/>
          <c:y val="0.1130817443000348"/>
          <c:w val="0.87154101633328662"/>
          <c:h val="0.75730069885842566"/>
        </c:manualLayout>
      </c:layout>
      <c:scatterChart>
        <c:scatterStyle val="smoothMarker"/>
        <c:varyColors val="0"/>
        <c:ser>
          <c:idx val="92"/>
          <c:order val="92"/>
          <c:tx>
            <c:v>S-11 Average</c:v>
          </c:tx>
          <c:spPr>
            <a:ln w="5080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325-4F51-A30A-13FD5051E4D2}"/>
            </c:ext>
          </c:extLst>
        </c:ser>
        <c:ser>
          <c:idx val="93"/>
          <c:order val="93"/>
          <c:tx>
            <c:v>S-14 Average</c:v>
          </c:tx>
          <c:spPr>
            <a:ln w="53975">
              <a:solidFill>
                <a:schemeClr val="accent1">
                  <a:lumMod val="75000"/>
                </a:schemeClr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676</c:f>
              <c:numCache>
                <c:formatCode>General</c:formatCode>
                <c:ptCount val="32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5325-4F51-A30A-13FD5051E4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2-5325-4F51-A30A-13FD5051E4D2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5325-4F51-A30A-13FD5051E4D2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5325-4F51-A30A-13FD5051E4D2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5325-4F51-A30A-13FD5051E4D2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5325-4F51-A30A-13FD5051E4D2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5325-4F51-A30A-13FD5051E4D2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5325-4F51-A30A-13FD5051E4D2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5325-4F51-A30A-13FD5051E4D2}"/>
                  </c:ext>
                </c:extLst>
              </c15:ser>
            </c15:filteredScatterSeries>
            <c15:filteredScatterSeries>
              <c15:ser>
                <c:idx val="54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5325-4F51-A30A-13FD5051E4D2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5325-4F51-A30A-13FD5051E4D2}"/>
                  </c:ext>
                </c:extLst>
              </c15:ser>
            </c15:filteredScatterSeries>
            <c15:filteredScatterSeries>
              <c15:ser>
                <c:idx val="56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5325-4F51-A30A-13FD5051E4D2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5325-4F51-A30A-13FD5051E4D2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5325-4F51-A30A-13FD5051E4D2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5325-4F51-A30A-13FD5051E4D2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5325-4F51-A30A-13FD5051E4D2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5325-4F51-A30A-13FD5051E4D2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5325-4F51-A30A-13FD5051E4D2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5325-4F51-A30A-13FD5051E4D2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5325-4F51-A30A-13FD5051E4D2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5325-4F51-A30A-13FD5051E4D2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5325-4F51-A30A-13FD5051E4D2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5325-4F51-A30A-13FD5051E4D2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5325-4F51-A30A-13FD5051E4D2}"/>
                  </c:ext>
                </c:extLst>
              </c15:ser>
            </c15:filteredScatterSeries>
            <c15:filteredScatterSeries>
              <c15:ser>
                <c:idx val="69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5325-4F51-A30A-13FD5051E4D2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5325-4F51-A30A-13FD5051E4D2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5325-4F51-A30A-13FD5051E4D2}"/>
                  </c:ext>
                </c:extLst>
              </c15:ser>
            </c15:filteredScatterSeries>
            <c15:filteredScatterSeries>
              <c15:ser>
                <c:idx val="72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5325-4F51-A30A-13FD5051E4D2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5325-4F51-A30A-13FD5051E4D2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5325-4F51-A30A-13FD5051E4D2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5325-4F51-A30A-13FD5051E4D2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5325-4F51-A30A-13FD5051E4D2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5325-4F51-A30A-13FD5051E4D2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5325-4F51-A30A-13FD5051E4D2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5325-4F51-A30A-13FD5051E4D2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5325-4F51-A30A-13FD5051E4D2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5325-4F51-A30A-13FD5051E4D2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5325-4F51-A30A-13FD5051E4D2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5325-4F51-A30A-13FD5051E4D2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5325-4F51-A30A-13FD5051E4D2}"/>
                  </c:ext>
                </c:extLst>
              </c15:ser>
            </c15:filteredScatterSeries>
            <c15:filteredScatterSeries>
              <c15:ser>
                <c:idx val="85"/>
                <c:order val="3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5325-4F51-A30A-13FD5051E4D2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5325-4F51-A30A-13FD5051E4D2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5325-4F51-A30A-13FD5051E4D2}"/>
                  </c:ext>
                </c:extLst>
              </c15:ser>
            </c15:filteredScatterSeries>
            <c15:filteredScatterSeries>
              <c15:ser>
                <c:idx val="88"/>
                <c:order val="4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5325-4F51-A30A-13FD5051E4D2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5325-4F51-A30A-13FD5051E4D2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5325-4F51-A30A-13FD5051E4D2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5325-4F51-A30A-13FD5051E4D2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5325-4F51-A30A-13FD5051E4D2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5325-4F51-A30A-13FD5051E4D2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5325-4F51-A30A-13FD5051E4D2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5325-4F51-A30A-13FD5051E4D2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5325-4F51-A30A-13FD5051E4D2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5325-4F51-A30A-13FD5051E4D2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5325-4F51-A30A-13FD5051E4D2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5325-4F51-A30A-13FD5051E4D2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5325-4F51-A30A-13FD5051E4D2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5325-4F51-A30A-13FD5051E4D2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5325-4F51-A30A-13FD5051E4D2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5325-4F51-A30A-13FD5051E4D2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5325-4F51-A30A-13FD5051E4D2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5325-4F51-A30A-13FD5051E4D2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5325-4F51-A30A-13FD5051E4D2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5325-4F51-A30A-13FD5051E4D2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5325-4F51-A30A-13FD5051E4D2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5325-4F51-A30A-13FD5051E4D2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5325-4F51-A30A-13FD5051E4D2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5325-4F51-A30A-13FD5051E4D2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5325-4F51-A30A-13FD5051E4D2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5325-4F51-A30A-13FD5051E4D2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5325-4F51-A30A-13FD5051E4D2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5325-4F51-A30A-13FD5051E4D2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5325-4F51-A30A-13FD5051E4D2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5325-4F51-A30A-13FD5051E4D2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5325-4F51-A30A-13FD5051E4D2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5325-4F51-A30A-13FD5051E4D2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5325-4F51-A30A-13FD5051E4D2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5325-4F51-A30A-13FD5051E4D2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5325-4F51-A30A-13FD5051E4D2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5325-4F51-A30A-13FD5051E4D2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5325-4F51-A30A-13FD5051E4D2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5325-4F51-A30A-13FD5051E4D2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5325-4F51-A30A-13FD5051E4D2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5325-4F51-A30A-13FD5051E4D2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5325-4F51-A30A-13FD5051E4D2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5325-4F51-A30A-13FD5051E4D2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5325-4F51-A30A-13FD5051E4D2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5325-4F51-A30A-13FD5051E4D2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5325-4F51-A30A-13FD5051E4D2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5325-4F51-A30A-13FD5051E4D2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5325-4F51-A30A-13FD5051E4D2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5325-4F51-A30A-13FD5051E4D2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5325-4F51-A30A-13FD5051E4D2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D-5325-4F51-A30A-13FD5051E4D2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9837263996266679"/>
              <c:y val="0.9584682079005567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731080639543E-3"/>
              <c:y val="0.2943525914682351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Aerosol Source</a:t>
            </a:r>
            <a:r>
              <a:rPr lang="en-US" sz="1800" baseline="0"/>
              <a:t> and Periphery Sensors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2288392641033413"/>
          <c:y val="9.5614842646620637E-2"/>
          <c:w val="0.86788502032648851"/>
          <c:h val="0.74707526782726186"/>
        </c:manualLayout>
      </c:layout>
      <c:scatterChart>
        <c:scatterStyle val="smoothMarker"/>
        <c:varyColors val="0"/>
        <c:ser>
          <c:idx val="92"/>
          <c:order val="92"/>
          <c:tx>
            <c:v>S-11 Average</c:v>
          </c:tx>
          <c:spPr>
            <a:ln w="38100">
              <a:solidFill>
                <a:srgbClr val="FF0000"/>
              </a:solidFill>
            </a:ln>
          </c:spPr>
          <c:marker>
            <c:symbol val="none"/>
          </c:marker>
          <c:dPt>
            <c:idx val="115"/>
            <c:bubble3D val="0"/>
            <c:extLst>
              <c:ext xmlns:c16="http://schemas.microsoft.com/office/drawing/2014/chart" uri="{C3380CC4-5D6E-409C-BE32-E72D297353CC}">
                <c16:uniqueId val="{00000001-A610-4D38-95AB-ABC9C6698057}"/>
              </c:ext>
            </c:extLst>
          </c:dPt>
          <c:errBars>
            <c:errDir val="y"/>
            <c:errBarType val="both"/>
            <c:errValType val="cust"/>
            <c:noEndCap val="0"/>
            <c:plus>
              <c:numRef>
                <c:f>Φύλλο1!$BA$2:$BA$322</c:f>
                <c:numCache>
                  <c:formatCode>General</c:formatCode>
                  <c:ptCount val="321"/>
                  <c:pt idx="0">
                    <c:v>0</c:v>
                  </c:pt>
                  <c:pt idx="10">
                    <c:v>21</c:v>
                  </c:pt>
                  <c:pt idx="20">
                    <c:v>21</c:v>
                  </c:pt>
                  <c:pt idx="30">
                    <c:v>0</c:v>
                  </c:pt>
                  <c:pt idx="40">
                    <c:v>0</c:v>
                  </c:pt>
                  <c:pt idx="50">
                    <c:v>102</c:v>
                  </c:pt>
                  <c:pt idx="60">
                    <c:v>111</c:v>
                  </c:pt>
                  <c:pt idx="70">
                    <c:v>9</c:v>
                  </c:pt>
                  <c:pt idx="80">
                    <c:v>0</c:v>
                  </c:pt>
                  <c:pt idx="90">
                    <c:v>0</c:v>
                  </c:pt>
                  <c:pt idx="100">
                    <c:v>9</c:v>
                  </c:pt>
                  <c:pt idx="110">
                    <c:v>165</c:v>
                  </c:pt>
                  <c:pt idx="120">
                    <c:v>597</c:v>
                  </c:pt>
                  <c:pt idx="130">
                    <c:v>534</c:v>
                  </c:pt>
                  <c:pt idx="140">
                    <c:v>1494</c:v>
                  </c:pt>
                  <c:pt idx="150">
                    <c:v>1170</c:v>
                  </c:pt>
                  <c:pt idx="160">
                    <c:v>1026</c:v>
                  </c:pt>
                  <c:pt idx="170">
                    <c:v>1074</c:v>
                  </c:pt>
                  <c:pt idx="180">
                    <c:v>1434</c:v>
                  </c:pt>
                  <c:pt idx="190">
                    <c:v>870</c:v>
                  </c:pt>
                  <c:pt idx="200">
                    <c:v>606</c:v>
                  </c:pt>
                  <c:pt idx="210">
                    <c:v>282</c:v>
                  </c:pt>
                  <c:pt idx="220">
                    <c:v>69</c:v>
                  </c:pt>
                  <c:pt idx="230">
                    <c:v>63</c:v>
                  </c:pt>
                  <c:pt idx="240">
                    <c:v>39</c:v>
                  </c:pt>
                  <c:pt idx="250">
                    <c:v>30</c:v>
                  </c:pt>
                  <c:pt idx="260">
                    <c:v>21</c:v>
                  </c:pt>
                  <c:pt idx="270">
                    <c:v>21</c:v>
                  </c:pt>
                  <c:pt idx="280">
                    <c:v>39</c:v>
                  </c:pt>
                  <c:pt idx="290">
                    <c:v>39</c:v>
                  </c:pt>
                  <c:pt idx="300">
                    <c:v>18</c:v>
                  </c:pt>
                  <c:pt idx="310">
                    <c:v>18</c:v>
                  </c:pt>
                  <c:pt idx="320">
                    <c:v>102</c:v>
                  </c:pt>
                </c:numCache>
              </c:numRef>
            </c:plus>
            <c:minus>
              <c:numRef>
                <c:f>Φύλλο1!$AY$2:$AY$322</c:f>
                <c:numCache>
                  <c:formatCode>General</c:formatCode>
                  <c:ptCount val="321"/>
                  <c:pt idx="0">
                    <c:v>0</c:v>
                  </c:pt>
                  <c:pt idx="10">
                    <c:v>0</c:v>
                  </c:pt>
                  <c:pt idx="20">
                    <c:v>0</c:v>
                  </c:pt>
                  <c:pt idx="30">
                    <c:v>0</c:v>
                  </c:pt>
                  <c:pt idx="40">
                    <c:v>0</c:v>
                  </c:pt>
                  <c:pt idx="50">
                    <c:v>0</c:v>
                  </c:pt>
                  <c:pt idx="60">
                    <c:v>0</c:v>
                  </c:pt>
                  <c:pt idx="70">
                    <c:v>0</c:v>
                  </c:pt>
                  <c:pt idx="80">
                    <c:v>0</c:v>
                  </c:pt>
                  <c:pt idx="90">
                    <c:v>0</c:v>
                  </c:pt>
                  <c:pt idx="100">
                    <c:v>0</c:v>
                  </c:pt>
                  <c:pt idx="110">
                    <c:v>0</c:v>
                  </c:pt>
                  <c:pt idx="120">
                    <c:v>9</c:v>
                  </c:pt>
                  <c:pt idx="130">
                    <c:v>129</c:v>
                  </c:pt>
                  <c:pt idx="140">
                    <c:v>288</c:v>
                  </c:pt>
                  <c:pt idx="150">
                    <c:v>255</c:v>
                  </c:pt>
                  <c:pt idx="160">
                    <c:v>198</c:v>
                  </c:pt>
                  <c:pt idx="170">
                    <c:v>540</c:v>
                  </c:pt>
                  <c:pt idx="180">
                    <c:v>570</c:v>
                  </c:pt>
                  <c:pt idx="190">
                    <c:v>147</c:v>
                  </c:pt>
                  <c:pt idx="200">
                    <c:v>279</c:v>
                  </c:pt>
                  <c:pt idx="210">
                    <c:v>135</c:v>
                  </c:pt>
                  <c:pt idx="220">
                    <c:v>36</c:v>
                  </c:pt>
                  <c:pt idx="230">
                    <c:v>18</c:v>
                  </c:pt>
                  <c:pt idx="240">
                    <c:v>9</c:v>
                  </c:pt>
                  <c:pt idx="250">
                    <c:v>18</c:v>
                  </c:pt>
                  <c:pt idx="260">
                    <c:v>18</c:v>
                  </c:pt>
                  <c:pt idx="270">
                    <c:v>0</c:v>
                  </c:pt>
                  <c:pt idx="280">
                    <c:v>0</c:v>
                  </c:pt>
                  <c:pt idx="290">
                    <c:v>0</c:v>
                  </c:pt>
                  <c:pt idx="300">
                    <c:v>0</c:v>
                  </c:pt>
                  <c:pt idx="310">
                    <c:v>9</c:v>
                  </c:pt>
                  <c:pt idx="320">
                    <c:v>9</c:v>
                  </c:pt>
                </c:numCache>
              </c:numRef>
            </c:minus>
            <c:spPr>
              <a:ln w="25400">
                <a:solidFill>
                  <a:srgbClr val="C00000"/>
                </a:solidFill>
              </a:ln>
            </c:spPr>
          </c:errBars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610-4D38-95AB-ABC9C6698057}"/>
            </c:ext>
          </c:extLst>
        </c:ser>
        <c:ser>
          <c:idx val="93"/>
          <c:order val="93"/>
          <c:tx>
            <c:v>S-14 Average</c:v>
          </c:tx>
          <c:spPr>
            <a:ln w="38100">
              <a:solidFill>
                <a:schemeClr val="accent1">
                  <a:lumMod val="75000"/>
                </a:schemeClr>
              </a:solidFill>
            </a:ln>
          </c:spPr>
          <c:marker>
            <c:symbol val="none"/>
          </c:marker>
          <c:errBars>
            <c:errDir val="y"/>
            <c:errBarType val="both"/>
            <c:errValType val="cust"/>
            <c:noEndCap val="0"/>
            <c:plus>
              <c:numRef>
                <c:f>Φύλλο1!$BF$2:$BF$322</c:f>
                <c:numCache>
                  <c:formatCode>General</c:formatCode>
                  <c:ptCount val="321"/>
                  <c:pt idx="0">
                    <c:v>87</c:v>
                  </c:pt>
                  <c:pt idx="10">
                    <c:v>162</c:v>
                  </c:pt>
                  <c:pt idx="20">
                    <c:v>75</c:v>
                  </c:pt>
                  <c:pt idx="30">
                    <c:v>0</c:v>
                  </c:pt>
                  <c:pt idx="40">
                    <c:v>33</c:v>
                  </c:pt>
                  <c:pt idx="50">
                    <c:v>0</c:v>
                  </c:pt>
                  <c:pt idx="60">
                    <c:v>0</c:v>
                  </c:pt>
                  <c:pt idx="70">
                    <c:v>441</c:v>
                  </c:pt>
                  <c:pt idx="80">
                    <c:v>3339</c:v>
                  </c:pt>
                  <c:pt idx="90">
                    <c:v>7023</c:v>
                  </c:pt>
                  <c:pt idx="100">
                    <c:v>5205</c:v>
                  </c:pt>
                  <c:pt idx="110">
                    <c:v>3873</c:v>
                  </c:pt>
                  <c:pt idx="120">
                    <c:v>6111</c:v>
                  </c:pt>
                  <c:pt idx="130">
                    <c:v>5343</c:v>
                  </c:pt>
                  <c:pt idx="140">
                    <c:v>5097</c:v>
                  </c:pt>
                  <c:pt idx="150">
                    <c:v>2124</c:v>
                  </c:pt>
                  <c:pt idx="160">
                    <c:v>2232</c:v>
                  </c:pt>
                  <c:pt idx="170">
                    <c:v>2436</c:v>
                  </c:pt>
                  <c:pt idx="180">
                    <c:v>1821</c:v>
                  </c:pt>
                  <c:pt idx="190">
                    <c:v>774</c:v>
                  </c:pt>
                  <c:pt idx="200">
                    <c:v>531</c:v>
                  </c:pt>
                  <c:pt idx="210">
                    <c:v>342</c:v>
                  </c:pt>
                  <c:pt idx="220">
                    <c:v>267</c:v>
                  </c:pt>
                  <c:pt idx="230">
                    <c:v>156</c:v>
                  </c:pt>
                  <c:pt idx="240">
                    <c:v>231</c:v>
                  </c:pt>
                  <c:pt idx="250">
                    <c:v>258</c:v>
                  </c:pt>
                  <c:pt idx="260">
                    <c:v>195</c:v>
                  </c:pt>
                  <c:pt idx="270">
                    <c:v>147</c:v>
                  </c:pt>
                  <c:pt idx="280">
                    <c:v>171</c:v>
                  </c:pt>
                  <c:pt idx="290">
                    <c:v>51</c:v>
                  </c:pt>
                  <c:pt idx="300">
                    <c:v>42</c:v>
                  </c:pt>
                  <c:pt idx="310">
                    <c:v>30</c:v>
                  </c:pt>
                  <c:pt idx="320">
                    <c:v>30</c:v>
                  </c:pt>
                </c:numCache>
              </c:numRef>
            </c:plus>
            <c:minus>
              <c:numRef>
                <c:f>Φύλλο1!$BD$2:$BD$322</c:f>
                <c:numCache>
                  <c:formatCode>General</c:formatCode>
                  <c:ptCount val="321"/>
                  <c:pt idx="0">
                    <c:v>0</c:v>
                  </c:pt>
                  <c:pt idx="10">
                    <c:v>0</c:v>
                  </c:pt>
                  <c:pt idx="20">
                    <c:v>0</c:v>
                  </c:pt>
                  <c:pt idx="30">
                    <c:v>0</c:v>
                  </c:pt>
                  <c:pt idx="40">
                    <c:v>0</c:v>
                  </c:pt>
                  <c:pt idx="50">
                    <c:v>0</c:v>
                  </c:pt>
                  <c:pt idx="60">
                    <c:v>0</c:v>
                  </c:pt>
                  <c:pt idx="70">
                    <c:v>0</c:v>
                  </c:pt>
                  <c:pt idx="80">
                    <c:v>1644</c:v>
                  </c:pt>
                  <c:pt idx="90">
                    <c:v>174</c:v>
                  </c:pt>
                  <c:pt idx="100">
                    <c:v>306</c:v>
                  </c:pt>
                  <c:pt idx="110">
                    <c:v>1404</c:v>
                  </c:pt>
                  <c:pt idx="120">
                    <c:v>120</c:v>
                  </c:pt>
                  <c:pt idx="130">
                    <c:v>87</c:v>
                  </c:pt>
                  <c:pt idx="140">
                    <c:v>1794</c:v>
                  </c:pt>
                  <c:pt idx="150">
                    <c:v>1044</c:v>
                  </c:pt>
                  <c:pt idx="160">
                    <c:v>975</c:v>
                  </c:pt>
                  <c:pt idx="170">
                    <c:v>354</c:v>
                  </c:pt>
                  <c:pt idx="180">
                    <c:v>159</c:v>
                  </c:pt>
                  <c:pt idx="190">
                    <c:v>117</c:v>
                  </c:pt>
                  <c:pt idx="200">
                    <c:v>72</c:v>
                  </c:pt>
                  <c:pt idx="210">
                    <c:v>105</c:v>
                  </c:pt>
                  <c:pt idx="220">
                    <c:v>27</c:v>
                  </c:pt>
                  <c:pt idx="230">
                    <c:v>18</c:v>
                  </c:pt>
                  <c:pt idx="240">
                    <c:v>18</c:v>
                  </c:pt>
                  <c:pt idx="250">
                    <c:v>27</c:v>
                  </c:pt>
                  <c:pt idx="260">
                    <c:v>48</c:v>
                  </c:pt>
                  <c:pt idx="270">
                    <c:v>60</c:v>
                  </c:pt>
                  <c:pt idx="280">
                    <c:v>18</c:v>
                  </c:pt>
                  <c:pt idx="290">
                    <c:v>9</c:v>
                  </c:pt>
                  <c:pt idx="300">
                    <c:v>9</c:v>
                  </c:pt>
                  <c:pt idx="310">
                    <c:v>18</c:v>
                  </c:pt>
                  <c:pt idx="320">
                    <c:v>9</c:v>
                  </c:pt>
                </c:numCache>
              </c:numRef>
            </c:minus>
            <c:spPr>
              <a:ln w="25400">
                <a:solidFill>
                  <a:srgbClr val="002060"/>
                </a:solidFill>
              </a:ln>
            </c:spPr>
          </c:errBars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676</c:f>
              <c:numCache>
                <c:formatCode>General</c:formatCode>
                <c:ptCount val="32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A610-4D38-95AB-ABC9C66980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4-A610-4D38-95AB-ABC9C6698057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A610-4D38-95AB-ABC9C6698057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A610-4D38-95AB-ABC9C6698057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A610-4D38-95AB-ABC9C6698057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A610-4D38-95AB-ABC9C6698057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A610-4D38-95AB-ABC9C6698057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A610-4D38-95AB-ABC9C6698057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A610-4D38-95AB-ABC9C6698057}"/>
                  </c:ext>
                </c:extLst>
              </c15:ser>
            </c15:filteredScatterSeries>
            <c15:filteredScatterSeries>
              <c15:ser>
                <c:idx val="54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A610-4D38-95AB-ABC9C6698057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A610-4D38-95AB-ABC9C6698057}"/>
                  </c:ext>
                </c:extLst>
              </c15:ser>
            </c15:filteredScatterSeries>
            <c15:filteredScatterSeries>
              <c15:ser>
                <c:idx val="56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A610-4D38-95AB-ABC9C6698057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A610-4D38-95AB-ABC9C6698057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A610-4D38-95AB-ABC9C6698057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A610-4D38-95AB-ABC9C6698057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A610-4D38-95AB-ABC9C6698057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A610-4D38-95AB-ABC9C6698057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A610-4D38-95AB-ABC9C6698057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A610-4D38-95AB-ABC9C6698057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A610-4D38-95AB-ABC9C6698057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A610-4D38-95AB-ABC9C6698057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A610-4D38-95AB-ABC9C6698057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A610-4D38-95AB-ABC9C6698057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A610-4D38-95AB-ABC9C6698057}"/>
                  </c:ext>
                </c:extLst>
              </c15:ser>
            </c15:filteredScatterSeries>
            <c15:filteredScatterSeries>
              <c15:ser>
                <c:idx val="69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A610-4D38-95AB-ABC9C6698057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A610-4D38-95AB-ABC9C6698057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A610-4D38-95AB-ABC9C6698057}"/>
                  </c:ext>
                </c:extLst>
              </c15:ser>
            </c15:filteredScatterSeries>
            <c15:filteredScatterSeries>
              <c15:ser>
                <c:idx val="72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A610-4D38-95AB-ABC9C6698057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A610-4D38-95AB-ABC9C6698057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A610-4D38-95AB-ABC9C6698057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A610-4D38-95AB-ABC9C6698057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A610-4D38-95AB-ABC9C6698057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A610-4D38-95AB-ABC9C6698057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A610-4D38-95AB-ABC9C6698057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A610-4D38-95AB-ABC9C6698057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A610-4D38-95AB-ABC9C6698057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A610-4D38-95AB-ABC9C6698057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A610-4D38-95AB-ABC9C6698057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A610-4D38-95AB-ABC9C6698057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A610-4D38-95AB-ABC9C6698057}"/>
                  </c:ext>
                </c:extLst>
              </c15:ser>
            </c15:filteredScatterSeries>
            <c15:filteredScatterSeries>
              <c15:ser>
                <c:idx val="85"/>
                <c:order val="3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A610-4D38-95AB-ABC9C6698057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A610-4D38-95AB-ABC9C6698057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A610-4D38-95AB-ABC9C6698057}"/>
                  </c:ext>
                </c:extLst>
              </c15:ser>
            </c15:filteredScatterSeries>
            <c15:filteredScatterSeries>
              <c15:ser>
                <c:idx val="88"/>
                <c:order val="4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A610-4D38-95AB-ABC9C6698057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A610-4D38-95AB-ABC9C6698057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A610-4D38-95AB-ABC9C6698057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A610-4D38-95AB-ABC9C6698057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A610-4D38-95AB-ABC9C6698057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A610-4D38-95AB-ABC9C6698057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A610-4D38-95AB-ABC9C6698057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A610-4D38-95AB-ABC9C6698057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A610-4D38-95AB-ABC9C6698057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A610-4D38-95AB-ABC9C6698057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A610-4D38-95AB-ABC9C6698057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A610-4D38-95AB-ABC9C6698057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A610-4D38-95AB-ABC9C6698057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A610-4D38-95AB-ABC9C6698057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A610-4D38-95AB-ABC9C6698057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A610-4D38-95AB-ABC9C6698057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A610-4D38-95AB-ABC9C6698057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A610-4D38-95AB-ABC9C6698057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A610-4D38-95AB-ABC9C6698057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A610-4D38-95AB-ABC9C6698057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A610-4D38-95AB-ABC9C6698057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A610-4D38-95AB-ABC9C6698057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A610-4D38-95AB-ABC9C6698057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A610-4D38-95AB-ABC9C6698057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A610-4D38-95AB-ABC9C6698057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A610-4D38-95AB-ABC9C6698057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A610-4D38-95AB-ABC9C6698057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A610-4D38-95AB-ABC9C6698057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A610-4D38-95AB-ABC9C6698057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A610-4D38-95AB-ABC9C6698057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A610-4D38-95AB-ABC9C6698057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A610-4D38-95AB-ABC9C6698057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A610-4D38-95AB-ABC9C6698057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A610-4D38-95AB-ABC9C6698057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A610-4D38-95AB-ABC9C6698057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A610-4D38-95AB-ABC9C6698057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A610-4D38-95AB-ABC9C6698057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A610-4D38-95AB-ABC9C6698057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A610-4D38-95AB-ABC9C6698057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A610-4D38-95AB-ABC9C6698057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A610-4D38-95AB-ABC9C6698057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A610-4D38-95AB-ABC9C6698057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A610-4D38-95AB-ABC9C6698057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A610-4D38-95AB-ABC9C6698057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A610-4D38-95AB-ABC9C6698057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A610-4D38-95AB-ABC9C6698057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A610-4D38-95AB-ABC9C6698057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D-A610-4D38-95AB-ABC9C6698057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E-A610-4D38-95AB-ABC9C6698057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F-A610-4D38-95AB-ABC9C6698057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2821664046355878"/>
              <c:y val="0.894000992805271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1.0105023219369803E-2"/>
              <c:y val="0.32105854440813003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0703"/>
        <c:crosses val="autoZero"/>
        <c:crossBetween val="midCat"/>
      </c:valAx>
      <c:spPr>
        <a:noFill/>
      </c:spPr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Aerosol Source</a:t>
            </a:r>
            <a:r>
              <a:rPr lang="en-US" sz="1800" baseline="0"/>
              <a:t> Sensor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402318460192478"/>
          <c:y val="9.5614842646620637E-2"/>
          <c:w val="0.8632421988918052"/>
          <c:h val="0.74707526782726186"/>
        </c:manualLayout>
      </c:layout>
      <c:scatterChart>
        <c:scatterStyle val="smoothMarker"/>
        <c:varyColors val="0"/>
        <c:ser>
          <c:idx val="93"/>
          <c:order val="92"/>
          <c:tx>
            <c:v>S-14 Average</c:v>
          </c:tx>
          <c:spPr>
            <a:ln w="38100">
              <a:solidFill>
                <a:schemeClr val="accent1">
                  <a:lumMod val="75000"/>
                </a:schemeClr>
              </a:solidFill>
            </a:ln>
          </c:spPr>
          <c:marker>
            <c:symbol val="none"/>
          </c:marker>
          <c:errBars>
            <c:errDir val="y"/>
            <c:errBarType val="both"/>
            <c:errValType val="cust"/>
            <c:noEndCap val="0"/>
            <c:plus>
              <c:numRef>
                <c:f>Φύλλο1!$BF$2:$BF$322</c:f>
                <c:numCache>
                  <c:formatCode>General</c:formatCode>
                  <c:ptCount val="321"/>
                  <c:pt idx="0">
                    <c:v>87</c:v>
                  </c:pt>
                  <c:pt idx="10">
                    <c:v>162</c:v>
                  </c:pt>
                  <c:pt idx="20">
                    <c:v>75</c:v>
                  </c:pt>
                  <c:pt idx="30">
                    <c:v>0</c:v>
                  </c:pt>
                  <c:pt idx="40">
                    <c:v>33</c:v>
                  </c:pt>
                  <c:pt idx="50">
                    <c:v>0</c:v>
                  </c:pt>
                  <c:pt idx="60">
                    <c:v>0</c:v>
                  </c:pt>
                  <c:pt idx="70">
                    <c:v>441</c:v>
                  </c:pt>
                  <c:pt idx="80">
                    <c:v>3339</c:v>
                  </c:pt>
                  <c:pt idx="90">
                    <c:v>7023</c:v>
                  </c:pt>
                  <c:pt idx="100">
                    <c:v>5205</c:v>
                  </c:pt>
                  <c:pt idx="110">
                    <c:v>3873</c:v>
                  </c:pt>
                  <c:pt idx="120">
                    <c:v>6111</c:v>
                  </c:pt>
                  <c:pt idx="130">
                    <c:v>5343</c:v>
                  </c:pt>
                  <c:pt idx="140">
                    <c:v>5097</c:v>
                  </c:pt>
                  <c:pt idx="150">
                    <c:v>2124</c:v>
                  </c:pt>
                  <c:pt idx="160">
                    <c:v>2232</c:v>
                  </c:pt>
                  <c:pt idx="170">
                    <c:v>2436</c:v>
                  </c:pt>
                  <c:pt idx="180">
                    <c:v>1821</c:v>
                  </c:pt>
                  <c:pt idx="190">
                    <c:v>774</c:v>
                  </c:pt>
                  <c:pt idx="200">
                    <c:v>531</c:v>
                  </c:pt>
                  <c:pt idx="210">
                    <c:v>342</c:v>
                  </c:pt>
                  <c:pt idx="220">
                    <c:v>267</c:v>
                  </c:pt>
                  <c:pt idx="230">
                    <c:v>156</c:v>
                  </c:pt>
                  <c:pt idx="240">
                    <c:v>231</c:v>
                  </c:pt>
                  <c:pt idx="250">
                    <c:v>258</c:v>
                  </c:pt>
                  <c:pt idx="260">
                    <c:v>195</c:v>
                  </c:pt>
                  <c:pt idx="270">
                    <c:v>147</c:v>
                  </c:pt>
                  <c:pt idx="280">
                    <c:v>171</c:v>
                  </c:pt>
                  <c:pt idx="290">
                    <c:v>51</c:v>
                  </c:pt>
                  <c:pt idx="300">
                    <c:v>42</c:v>
                  </c:pt>
                  <c:pt idx="310">
                    <c:v>30</c:v>
                  </c:pt>
                  <c:pt idx="320">
                    <c:v>30</c:v>
                  </c:pt>
                </c:numCache>
              </c:numRef>
            </c:plus>
            <c:minus>
              <c:numRef>
                <c:f>Φύλλο1!$BD$2:$BD$322</c:f>
                <c:numCache>
                  <c:formatCode>General</c:formatCode>
                  <c:ptCount val="321"/>
                  <c:pt idx="0">
                    <c:v>0</c:v>
                  </c:pt>
                  <c:pt idx="10">
                    <c:v>0</c:v>
                  </c:pt>
                  <c:pt idx="20">
                    <c:v>0</c:v>
                  </c:pt>
                  <c:pt idx="30">
                    <c:v>0</c:v>
                  </c:pt>
                  <c:pt idx="40">
                    <c:v>0</c:v>
                  </c:pt>
                  <c:pt idx="50">
                    <c:v>0</c:v>
                  </c:pt>
                  <c:pt idx="60">
                    <c:v>0</c:v>
                  </c:pt>
                  <c:pt idx="70">
                    <c:v>0</c:v>
                  </c:pt>
                  <c:pt idx="80">
                    <c:v>1644</c:v>
                  </c:pt>
                  <c:pt idx="90">
                    <c:v>174</c:v>
                  </c:pt>
                  <c:pt idx="100">
                    <c:v>306</c:v>
                  </c:pt>
                  <c:pt idx="110">
                    <c:v>1404</c:v>
                  </c:pt>
                  <c:pt idx="120">
                    <c:v>120</c:v>
                  </c:pt>
                  <c:pt idx="130">
                    <c:v>87</c:v>
                  </c:pt>
                  <c:pt idx="140">
                    <c:v>1794</c:v>
                  </c:pt>
                  <c:pt idx="150">
                    <c:v>1044</c:v>
                  </c:pt>
                  <c:pt idx="160">
                    <c:v>975</c:v>
                  </c:pt>
                  <c:pt idx="170">
                    <c:v>354</c:v>
                  </c:pt>
                  <c:pt idx="180">
                    <c:v>159</c:v>
                  </c:pt>
                  <c:pt idx="190">
                    <c:v>117</c:v>
                  </c:pt>
                  <c:pt idx="200">
                    <c:v>72</c:v>
                  </c:pt>
                  <c:pt idx="210">
                    <c:v>105</c:v>
                  </c:pt>
                  <c:pt idx="220">
                    <c:v>27</c:v>
                  </c:pt>
                  <c:pt idx="230">
                    <c:v>18</c:v>
                  </c:pt>
                  <c:pt idx="240">
                    <c:v>18</c:v>
                  </c:pt>
                  <c:pt idx="250">
                    <c:v>27</c:v>
                  </c:pt>
                  <c:pt idx="260">
                    <c:v>48</c:v>
                  </c:pt>
                  <c:pt idx="270">
                    <c:v>60</c:v>
                  </c:pt>
                  <c:pt idx="280">
                    <c:v>18</c:v>
                  </c:pt>
                  <c:pt idx="290">
                    <c:v>9</c:v>
                  </c:pt>
                  <c:pt idx="300">
                    <c:v>9</c:v>
                  </c:pt>
                  <c:pt idx="310">
                    <c:v>18</c:v>
                  </c:pt>
                  <c:pt idx="320">
                    <c:v>9</c:v>
                  </c:pt>
                </c:numCache>
              </c:numRef>
            </c:minus>
            <c:spPr>
              <a:ln w="25400">
                <a:solidFill>
                  <a:srgbClr val="002060"/>
                </a:solidFill>
              </a:ln>
            </c:spPr>
          </c:errBars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676</c:f>
              <c:numCache>
                <c:formatCode>General</c:formatCode>
                <c:ptCount val="32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2EA-4F51-9745-6F58617670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3-F2EA-4F51-9745-6F58617670C3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F2EA-4F51-9745-6F58617670C3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F2EA-4F51-9745-6F58617670C3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F2EA-4F51-9745-6F58617670C3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F2EA-4F51-9745-6F58617670C3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F2EA-4F51-9745-6F58617670C3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F2EA-4F51-9745-6F58617670C3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F2EA-4F51-9745-6F58617670C3}"/>
                  </c:ext>
                </c:extLst>
              </c15:ser>
            </c15:filteredScatterSeries>
            <c15:filteredScatterSeries>
              <c15:ser>
                <c:idx val="54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F2EA-4F51-9745-6F58617670C3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F2EA-4F51-9745-6F58617670C3}"/>
                  </c:ext>
                </c:extLst>
              </c15:ser>
            </c15:filteredScatterSeries>
            <c15:filteredScatterSeries>
              <c15:ser>
                <c:idx val="56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F2EA-4F51-9745-6F58617670C3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F2EA-4F51-9745-6F58617670C3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F2EA-4F51-9745-6F58617670C3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F2EA-4F51-9745-6F58617670C3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F2EA-4F51-9745-6F58617670C3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F2EA-4F51-9745-6F58617670C3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F2EA-4F51-9745-6F58617670C3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F2EA-4F51-9745-6F58617670C3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F2EA-4F51-9745-6F58617670C3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F2EA-4F51-9745-6F58617670C3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F2EA-4F51-9745-6F58617670C3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F2EA-4F51-9745-6F58617670C3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F2EA-4F51-9745-6F58617670C3}"/>
                  </c:ext>
                </c:extLst>
              </c15:ser>
            </c15:filteredScatterSeries>
            <c15:filteredScatterSeries>
              <c15:ser>
                <c:idx val="69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F2EA-4F51-9745-6F58617670C3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F2EA-4F51-9745-6F58617670C3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F2EA-4F51-9745-6F58617670C3}"/>
                  </c:ext>
                </c:extLst>
              </c15:ser>
            </c15:filteredScatterSeries>
            <c15:filteredScatterSeries>
              <c15:ser>
                <c:idx val="72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F2EA-4F51-9745-6F58617670C3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F2EA-4F51-9745-6F58617670C3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F2EA-4F51-9745-6F58617670C3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F2EA-4F51-9745-6F58617670C3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F2EA-4F51-9745-6F58617670C3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F2EA-4F51-9745-6F58617670C3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F2EA-4F51-9745-6F58617670C3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F2EA-4F51-9745-6F58617670C3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F2EA-4F51-9745-6F58617670C3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F2EA-4F51-9745-6F58617670C3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F2EA-4F51-9745-6F58617670C3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F2EA-4F51-9745-6F58617670C3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F2EA-4F51-9745-6F58617670C3}"/>
                  </c:ext>
                </c:extLst>
              </c15:ser>
            </c15:filteredScatterSeries>
            <c15:filteredScatterSeries>
              <c15:ser>
                <c:idx val="85"/>
                <c:order val="3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F2EA-4F51-9745-6F58617670C3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F2EA-4F51-9745-6F58617670C3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F2EA-4F51-9745-6F58617670C3}"/>
                  </c:ext>
                </c:extLst>
              </c15:ser>
            </c15:filteredScatterSeries>
            <c15:filteredScatterSeries>
              <c15:ser>
                <c:idx val="88"/>
                <c:order val="4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F2EA-4F51-9745-6F58617670C3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F2EA-4F51-9745-6F58617670C3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F2EA-4F51-9745-6F58617670C3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F2EA-4F51-9745-6F58617670C3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F2EA-4F51-9745-6F58617670C3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F2EA-4F51-9745-6F58617670C3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F2EA-4F51-9745-6F58617670C3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F2EA-4F51-9745-6F58617670C3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F2EA-4F51-9745-6F58617670C3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F2EA-4F51-9745-6F58617670C3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F2EA-4F51-9745-6F58617670C3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F2EA-4F51-9745-6F58617670C3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F2EA-4F51-9745-6F58617670C3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F2EA-4F51-9745-6F58617670C3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F2EA-4F51-9745-6F58617670C3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F2EA-4F51-9745-6F58617670C3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F2EA-4F51-9745-6F58617670C3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F2EA-4F51-9745-6F58617670C3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F2EA-4F51-9745-6F58617670C3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F2EA-4F51-9745-6F58617670C3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F2EA-4F51-9745-6F58617670C3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F2EA-4F51-9745-6F58617670C3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F2EA-4F51-9745-6F58617670C3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F2EA-4F51-9745-6F58617670C3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F2EA-4F51-9745-6F58617670C3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F2EA-4F51-9745-6F58617670C3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F2EA-4F51-9745-6F58617670C3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F2EA-4F51-9745-6F58617670C3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F2EA-4F51-9745-6F58617670C3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F2EA-4F51-9745-6F58617670C3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F2EA-4F51-9745-6F58617670C3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F2EA-4F51-9745-6F58617670C3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F2EA-4F51-9745-6F58617670C3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F2EA-4F51-9745-6F58617670C3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F2EA-4F51-9745-6F58617670C3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F2EA-4F51-9745-6F58617670C3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F2EA-4F51-9745-6F58617670C3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F2EA-4F51-9745-6F58617670C3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F2EA-4F51-9745-6F58617670C3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F2EA-4F51-9745-6F58617670C3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F2EA-4F51-9745-6F58617670C3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F2EA-4F51-9745-6F58617670C3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F2EA-4F51-9745-6F58617670C3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F2EA-4F51-9745-6F58617670C3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F2EA-4F51-9745-6F58617670C3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F2EA-4F51-9745-6F58617670C3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F2EA-4F51-9745-6F58617670C3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F2EA-4F51-9745-6F58617670C3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D-F2EA-4F51-9745-6F58617670C3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E-F2EA-4F51-9745-6F58617670C3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2821664046355878"/>
              <c:y val="0.894000992805271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567512394284E-3"/>
              <c:y val="0.28599738156838811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0703"/>
        <c:crosses val="autoZero"/>
        <c:crossBetween val="midCat"/>
      </c:valAx>
      <c:spPr>
        <a:noFill/>
      </c:spPr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aseline="0"/>
              <a:t>Periphery Sensor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402318460192478"/>
          <c:y val="9.5614842646620637E-2"/>
          <c:w val="0.84657553222513848"/>
          <c:h val="0.74707526782726186"/>
        </c:manualLayout>
      </c:layout>
      <c:scatterChart>
        <c:scatterStyle val="smoothMarker"/>
        <c:varyColors val="0"/>
        <c:ser>
          <c:idx val="92"/>
          <c:order val="92"/>
          <c:tx>
            <c:v>S-11 Average</c:v>
          </c:tx>
          <c:spPr>
            <a:ln w="38100">
              <a:solidFill>
                <a:srgbClr val="FF0000"/>
              </a:solidFill>
            </a:ln>
          </c:spPr>
          <c:marker>
            <c:symbol val="none"/>
          </c:marker>
          <c:dPt>
            <c:idx val="115"/>
            <c:bubble3D val="0"/>
            <c:extLst>
              <c:ext xmlns:c16="http://schemas.microsoft.com/office/drawing/2014/chart" uri="{C3380CC4-5D6E-409C-BE32-E72D297353CC}">
                <c16:uniqueId val="{00000000-942E-4527-87FE-044BEC63A0D0}"/>
              </c:ext>
            </c:extLst>
          </c:dPt>
          <c:errBars>
            <c:errDir val="y"/>
            <c:errBarType val="both"/>
            <c:errValType val="cust"/>
            <c:noEndCap val="0"/>
            <c:plus>
              <c:numRef>
                <c:f>Φύλλο1!$BA$2:$BA$322</c:f>
                <c:numCache>
                  <c:formatCode>General</c:formatCode>
                  <c:ptCount val="321"/>
                  <c:pt idx="0">
                    <c:v>0</c:v>
                  </c:pt>
                  <c:pt idx="10">
                    <c:v>21</c:v>
                  </c:pt>
                  <c:pt idx="20">
                    <c:v>21</c:v>
                  </c:pt>
                  <c:pt idx="30">
                    <c:v>0</c:v>
                  </c:pt>
                  <c:pt idx="40">
                    <c:v>0</c:v>
                  </c:pt>
                  <c:pt idx="50">
                    <c:v>102</c:v>
                  </c:pt>
                  <c:pt idx="60">
                    <c:v>111</c:v>
                  </c:pt>
                  <c:pt idx="70">
                    <c:v>9</c:v>
                  </c:pt>
                  <c:pt idx="80">
                    <c:v>0</c:v>
                  </c:pt>
                  <c:pt idx="90">
                    <c:v>0</c:v>
                  </c:pt>
                  <c:pt idx="100">
                    <c:v>9</c:v>
                  </c:pt>
                  <c:pt idx="110">
                    <c:v>165</c:v>
                  </c:pt>
                  <c:pt idx="120">
                    <c:v>597</c:v>
                  </c:pt>
                  <c:pt idx="130">
                    <c:v>534</c:v>
                  </c:pt>
                  <c:pt idx="140">
                    <c:v>1494</c:v>
                  </c:pt>
                  <c:pt idx="150">
                    <c:v>1170</c:v>
                  </c:pt>
                  <c:pt idx="160">
                    <c:v>1026</c:v>
                  </c:pt>
                  <c:pt idx="170">
                    <c:v>1074</c:v>
                  </c:pt>
                  <c:pt idx="180">
                    <c:v>1434</c:v>
                  </c:pt>
                  <c:pt idx="190">
                    <c:v>870</c:v>
                  </c:pt>
                  <c:pt idx="200">
                    <c:v>606</c:v>
                  </c:pt>
                  <c:pt idx="210">
                    <c:v>282</c:v>
                  </c:pt>
                  <c:pt idx="220">
                    <c:v>69</c:v>
                  </c:pt>
                  <c:pt idx="230">
                    <c:v>63</c:v>
                  </c:pt>
                  <c:pt idx="240">
                    <c:v>39</c:v>
                  </c:pt>
                  <c:pt idx="250">
                    <c:v>30</c:v>
                  </c:pt>
                  <c:pt idx="260">
                    <c:v>21</c:v>
                  </c:pt>
                  <c:pt idx="270">
                    <c:v>21</c:v>
                  </c:pt>
                  <c:pt idx="280">
                    <c:v>39</c:v>
                  </c:pt>
                  <c:pt idx="290">
                    <c:v>39</c:v>
                  </c:pt>
                  <c:pt idx="300">
                    <c:v>18</c:v>
                  </c:pt>
                  <c:pt idx="310">
                    <c:v>18</c:v>
                  </c:pt>
                  <c:pt idx="320">
                    <c:v>102</c:v>
                  </c:pt>
                </c:numCache>
              </c:numRef>
            </c:plus>
            <c:minus>
              <c:numRef>
                <c:f>Φύλλο1!$AY$2:$AY$322</c:f>
                <c:numCache>
                  <c:formatCode>General</c:formatCode>
                  <c:ptCount val="321"/>
                  <c:pt idx="0">
                    <c:v>0</c:v>
                  </c:pt>
                  <c:pt idx="10">
                    <c:v>0</c:v>
                  </c:pt>
                  <c:pt idx="20">
                    <c:v>0</c:v>
                  </c:pt>
                  <c:pt idx="30">
                    <c:v>0</c:v>
                  </c:pt>
                  <c:pt idx="40">
                    <c:v>0</c:v>
                  </c:pt>
                  <c:pt idx="50">
                    <c:v>0</c:v>
                  </c:pt>
                  <c:pt idx="60">
                    <c:v>0</c:v>
                  </c:pt>
                  <c:pt idx="70">
                    <c:v>0</c:v>
                  </c:pt>
                  <c:pt idx="80">
                    <c:v>0</c:v>
                  </c:pt>
                  <c:pt idx="90">
                    <c:v>0</c:v>
                  </c:pt>
                  <c:pt idx="100">
                    <c:v>0</c:v>
                  </c:pt>
                  <c:pt idx="110">
                    <c:v>0</c:v>
                  </c:pt>
                  <c:pt idx="120">
                    <c:v>9</c:v>
                  </c:pt>
                  <c:pt idx="130">
                    <c:v>129</c:v>
                  </c:pt>
                  <c:pt idx="140">
                    <c:v>288</c:v>
                  </c:pt>
                  <c:pt idx="150">
                    <c:v>255</c:v>
                  </c:pt>
                  <c:pt idx="160">
                    <c:v>198</c:v>
                  </c:pt>
                  <c:pt idx="170">
                    <c:v>540</c:v>
                  </c:pt>
                  <c:pt idx="180">
                    <c:v>570</c:v>
                  </c:pt>
                  <c:pt idx="190">
                    <c:v>147</c:v>
                  </c:pt>
                  <c:pt idx="200">
                    <c:v>279</c:v>
                  </c:pt>
                  <c:pt idx="210">
                    <c:v>135</c:v>
                  </c:pt>
                  <c:pt idx="220">
                    <c:v>36</c:v>
                  </c:pt>
                  <c:pt idx="230">
                    <c:v>18</c:v>
                  </c:pt>
                  <c:pt idx="240">
                    <c:v>9</c:v>
                  </c:pt>
                  <c:pt idx="250">
                    <c:v>18</c:v>
                  </c:pt>
                  <c:pt idx="260">
                    <c:v>18</c:v>
                  </c:pt>
                  <c:pt idx="270">
                    <c:v>0</c:v>
                  </c:pt>
                  <c:pt idx="280">
                    <c:v>0</c:v>
                  </c:pt>
                  <c:pt idx="290">
                    <c:v>0</c:v>
                  </c:pt>
                  <c:pt idx="300">
                    <c:v>0</c:v>
                  </c:pt>
                  <c:pt idx="310">
                    <c:v>9</c:v>
                  </c:pt>
                  <c:pt idx="320">
                    <c:v>9</c:v>
                  </c:pt>
                </c:numCache>
              </c:numRef>
            </c:minus>
            <c:spPr>
              <a:ln w="25400">
                <a:solidFill>
                  <a:srgbClr val="C00000"/>
                </a:solidFill>
              </a:ln>
            </c:spPr>
          </c:errBars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42E-4527-87FE-044BEC63A0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3-942E-4527-87FE-044BEC63A0D0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942E-4527-87FE-044BEC63A0D0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942E-4527-87FE-044BEC63A0D0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942E-4527-87FE-044BEC63A0D0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942E-4527-87FE-044BEC63A0D0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942E-4527-87FE-044BEC63A0D0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942E-4527-87FE-044BEC63A0D0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942E-4527-87FE-044BEC63A0D0}"/>
                  </c:ext>
                </c:extLst>
              </c15:ser>
            </c15:filteredScatterSeries>
            <c15:filteredScatterSeries>
              <c15:ser>
                <c:idx val="54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942E-4527-87FE-044BEC63A0D0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942E-4527-87FE-044BEC63A0D0}"/>
                  </c:ext>
                </c:extLst>
              </c15:ser>
            </c15:filteredScatterSeries>
            <c15:filteredScatterSeries>
              <c15:ser>
                <c:idx val="56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942E-4527-87FE-044BEC63A0D0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942E-4527-87FE-044BEC63A0D0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942E-4527-87FE-044BEC63A0D0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942E-4527-87FE-044BEC63A0D0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942E-4527-87FE-044BEC63A0D0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942E-4527-87FE-044BEC63A0D0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942E-4527-87FE-044BEC63A0D0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942E-4527-87FE-044BEC63A0D0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942E-4527-87FE-044BEC63A0D0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942E-4527-87FE-044BEC63A0D0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942E-4527-87FE-044BEC63A0D0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942E-4527-87FE-044BEC63A0D0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942E-4527-87FE-044BEC63A0D0}"/>
                  </c:ext>
                </c:extLst>
              </c15:ser>
            </c15:filteredScatterSeries>
            <c15:filteredScatterSeries>
              <c15:ser>
                <c:idx val="69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942E-4527-87FE-044BEC63A0D0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942E-4527-87FE-044BEC63A0D0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942E-4527-87FE-044BEC63A0D0}"/>
                  </c:ext>
                </c:extLst>
              </c15:ser>
            </c15:filteredScatterSeries>
            <c15:filteredScatterSeries>
              <c15:ser>
                <c:idx val="72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942E-4527-87FE-044BEC63A0D0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942E-4527-87FE-044BEC63A0D0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942E-4527-87FE-044BEC63A0D0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942E-4527-87FE-044BEC63A0D0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942E-4527-87FE-044BEC63A0D0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942E-4527-87FE-044BEC63A0D0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942E-4527-87FE-044BEC63A0D0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942E-4527-87FE-044BEC63A0D0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942E-4527-87FE-044BEC63A0D0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942E-4527-87FE-044BEC63A0D0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942E-4527-87FE-044BEC63A0D0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942E-4527-87FE-044BEC63A0D0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942E-4527-87FE-044BEC63A0D0}"/>
                  </c:ext>
                </c:extLst>
              </c15:ser>
            </c15:filteredScatterSeries>
            <c15:filteredScatterSeries>
              <c15:ser>
                <c:idx val="85"/>
                <c:order val="3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942E-4527-87FE-044BEC63A0D0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942E-4527-87FE-044BEC63A0D0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942E-4527-87FE-044BEC63A0D0}"/>
                  </c:ext>
                </c:extLst>
              </c15:ser>
            </c15:filteredScatterSeries>
            <c15:filteredScatterSeries>
              <c15:ser>
                <c:idx val="88"/>
                <c:order val="4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942E-4527-87FE-044BEC63A0D0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942E-4527-87FE-044BEC63A0D0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942E-4527-87FE-044BEC63A0D0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942E-4527-87FE-044BEC63A0D0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942E-4527-87FE-044BEC63A0D0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942E-4527-87FE-044BEC63A0D0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942E-4527-87FE-044BEC63A0D0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942E-4527-87FE-044BEC63A0D0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942E-4527-87FE-044BEC63A0D0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942E-4527-87FE-044BEC63A0D0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942E-4527-87FE-044BEC63A0D0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942E-4527-87FE-044BEC63A0D0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942E-4527-87FE-044BEC63A0D0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942E-4527-87FE-044BEC63A0D0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942E-4527-87FE-044BEC63A0D0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942E-4527-87FE-044BEC63A0D0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942E-4527-87FE-044BEC63A0D0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942E-4527-87FE-044BEC63A0D0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942E-4527-87FE-044BEC63A0D0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942E-4527-87FE-044BEC63A0D0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942E-4527-87FE-044BEC63A0D0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942E-4527-87FE-044BEC63A0D0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942E-4527-87FE-044BEC63A0D0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942E-4527-87FE-044BEC63A0D0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942E-4527-87FE-044BEC63A0D0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942E-4527-87FE-044BEC63A0D0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942E-4527-87FE-044BEC63A0D0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942E-4527-87FE-044BEC63A0D0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942E-4527-87FE-044BEC63A0D0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942E-4527-87FE-044BEC63A0D0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942E-4527-87FE-044BEC63A0D0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942E-4527-87FE-044BEC63A0D0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942E-4527-87FE-044BEC63A0D0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942E-4527-87FE-044BEC63A0D0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942E-4527-87FE-044BEC63A0D0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942E-4527-87FE-044BEC63A0D0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942E-4527-87FE-044BEC63A0D0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942E-4527-87FE-044BEC63A0D0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942E-4527-87FE-044BEC63A0D0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942E-4527-87FE-044BEC63A0D0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942E-4527-87FE-044BEC63A0D0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942E-4527-87FE-044BEC63A0D0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942E-4527-87FE-044BEC63A0D0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942E-4527-87FE-044BEC63A0D0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942E-4527-87FE-044BEC63A0D0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942E-4527-87FE-044BEC63A0D0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942E-4527-87FE-044BEC63A0D0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942E-4527-87FE-044BEC63A0D0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D-942E-4527-87FE-044BEC63A0D0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E-942E-4527-87FE-044BEC63A0D0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2821664046355878"/>
              <c:y val="0.894000992805271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567512394284E-3"/>
              <c:y val="0.2764871580781361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0703"/>
        <c:crosses val="autoZero"/>
        <c:crossBetween val="midCat"/>
      </c:valAx>
      <c:spPr>
        <a:noFill/>
      </c:spPr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Aerosol Source</a:t>
            </a:r>
            <a:r>
              <a:rPr lang="en-US" sz="1800" baseline="0"/>
              <a:t> Sensor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402318460192478"/>
          <c:y val="9.5614842646620637E-2"/>
          <c:w val="0.8632421988918052"/>
          <c:h val="0.74707526782726186"/>
        </c:manualLayout>
      </c:layout>
      <c:scatterChart>
        <c:scatterStyle val="smoothMarker"/>
        <c:varyColors val="0"/>
        <c:ser>
          <c:idx val="93"/>
          <c:order val="92"/>
          <c:tx>
            <c:v>S-14 Average</c:v>
          </c:tx>
          <c:spPr>
            <a:ln w="38100">
              <a:solidFill>
                <a:schemeClr val="accent1">
                  <a:lumMod val="75000"/>
                </a:schemeClr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676</c:f>
              <c:numCache>
                <c:formatCode>General</c:formatCode>
                <c:ptCount val="32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1BC-44CB-8F76-7CAAD728A8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D1BC-44CB-8F76-7CAAD728A85C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D1BC-44CB-8F76-7CAAD728A85C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D1BC-44CB-8F76-7CAAD728A85C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D1BC-44CB-8F76-7CAAD728A85C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D1BC-44CB-8F76-7CAAD728A85C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D1BC-44CB-8F76-7CAAD728A85C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D1BC-44CB-8F76-7CAAD728A85C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D1BC-44CB-8F76-7CAAD728A85C}"/>
                  </c:ext>
                </c:extLst>
              </c15:ser>
            </c15:filteredScatterSeries>
            <c15:filteredScatterSeries>
              <c15:ser>
                <c:idx val="54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D1BC-44CB-8F76-7CAAD728A85C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D1BC-44CB-8F76-7CAAD728A85C}"/>
                  </c:ext>
                </c:extLst>
              </c15:ser>
            </c15:filteredScatterSeries>
            <c15:filteredScatterSeries>
              <c15:ser>
                <c:idx val="56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D1BC-44CB-8F76-7CAAD728A85C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D1BC-44CB-8F76-7CAAD728A85C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D1BC-44CB-8F76-7CAAD728A85C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D1BC-44CB-8F76-7CAAD728A85C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D1BC-44CB-8F76-7CAAD728A85C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D1BC-44CB-8F76-7CAAD728A85C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D1BC-44CB-8F76-7CAAD728A85C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D1BC-44CB-8F76-7CAAD728A85C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D1BC-44CB-8F76-7CAAD728A85C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D1BC-44CB-8F76-7CAAD728A85C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D1BC-44CB-8F76-7CAAD728A85C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D1BC-44CB-8F76-7CAAD728A85C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D1BC-44CB-8F76-7CAAD728A85C}"/>
                  </c:ext>
                </c:extLst>
              </c15:ser>
            </c15:filteredScatterSeries>
            <c15:filteredScatterSeries>
              <c15:ser>
                <c:idx val="69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D1BC-44CB-8F76-7CAAD728A85C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D1BC-44CB-8F76-7CAAD728A85C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D1BC-44CB-8F76-7CAAD728A85C}"/>
                  </c:ext>
                </c:extLst>
              </c15:ser>
            </c15:filteredScatterSeries>
            <c15:filteredScatterSeries>
              <c15:ser>
                <c:idx val="72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D1BC-44CB-8F76-7CAAD728A85C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D1BC-44CB-8F76-7CAAD728A85C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D1BC-44CB-8F76-7CAAD728A85C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D1BC-44CB-8F76-7CAAD728A85C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D1BC-44CB-8F76-7CAAD728A85C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D1BC-44CB-8F76-7CAAD728A85C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D1BC-44CB-8F76-7CAAD728A85C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D1BC-44CB-8F76-7CAAD728A85C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D1BC-44CB-8F76-7CAAD728A85C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D1BC-44CB-8F76-7CAAD728A85C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D1BC-44CB-8F76-7CAAD728A85C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D1BC-44CB-8F76-7CAAD728A85C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D1BC-44CB-8F76-7CAAD728A85C}"/>
                  </c:ext>
                </c:extLst>
              </c15:ser>
            </c15:filteredScatterSeries>
            <c15:filteredScatterSeries>
              <c15:ser>
                <c:idx val="85"/>
                <c:order val="3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D1BC-44CB-8F76-7CAAD728A85C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D1BC-44CB-8F76-7CAAD728A85C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D1BC-44CB-8F76-7CAAD728A85C}"/>
                  </c:ext>
                </c:extLst>
              </c15:ser>
            </c15:filteredScatterSeries>
            <c15:filteredScatterSeries>
              <c15:ser>
                <c:idx val="88"/>
                <c:order val="4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D1BC-44CB-8F76-7CAAD728A85C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D1BC-44CB-8F76-7CAAD728A85C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D1BC-44CB-8F76-7CAAD728A85C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D1BC-44CB-8F76-7CAAD728A85C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D1BC-44CB-8F76-7CAAD728A85C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D1BC-44CB-8F76-7CAAD728A85C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D1BC-44CB-8F76-7CAAD728A85C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D1BC-44CB-8F76-7CAAD728A85C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D1BC-44CB-8F76-7CAAD728A85C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D1BC-44CB-8F76-7CAAD728A85C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D1BC-44CB-8F76-7CAAD728A85C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D1BC-44CB-8F76-7CAAD728A85C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D1BC-44CB-8F76-7CAAD728A85C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D1BC-44CB-8F76-7CAAD728A85C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D1BC-44CB-8F76-7CAAD728A85C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D1BC-44CB-8F76-7CAAD728A85C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D1BC-44CB-8F76-7CAAD728A85C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D1BC-44CB-8F76-7CAAD728A85C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D1BC-44CB-8F76-7CAAD728A85C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D1BC-44CB-8F76-7CAAD728A85C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D1BC-44CB-8F76-7CAAD728A85C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D1BC-44CB-8F76-7CAAD728A85C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D1BC-44CB-8F76-7CAAD728A85C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D1BC-44CB-8F76-7CAAD728A85C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D1BC-44CB-8F76-7CAAD728A85C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D1BC-44CB-8F76-7CAAD728A85C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D1BC-44CB-8F76-7CAAD728A85C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D1BC-44CB-8F76-7CAAD728A85C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D1BC-44CB-8F76-7CAAD728A85C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D1BC-44CB-8F76-7CAAD728A85C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D1BC-44CB-8F76-7CAAD728A85C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D1BC-44CB-8F76-7CAAD728A85C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D1BC-44CB-8F76-7CAAD728A85C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D1BC-44CB-8F76-7CAAD728A85C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D1BC-44CB-8F76-7CAAD728A85C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D1BC-44CB-8F76-7CAAD728A85C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D1BC-44CB-8F76-7CAAD728A85C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D1BC-44CB-8F76-7CAAD728A85C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D1BC-44CB-8F76-7CAAD728A85C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D1BC-44CB-8F76-7CAAD728A85C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D1BC-44CB-8F76-7CAAD728A85C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D1BC-44CB-8F76-7CAAD728A85C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D1BC-44CB-8F76-7CAAD728A85C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D1BC-44CB-8F76-7CAAD728A85C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D1BC-44CB-8F76-7CAAD728A85C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D1BC-44CB-8F76-7CAAD728A85C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D1BC-44CB-8F76-7CAAD728A85C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D1BC-44CB-8F76-7CAAD728A85C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D1BC-44CB-8F76-7CAAD728A85C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D1BC-44CB-8F76-7CAAD728A85C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2821664046355878"/>
              <c:y val="0.894000992805271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567512394284E-3"/>
              <c:y val="0.28599738156838811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0703"/>
        <c:crosses val="autoZero"/>
        <c:crossBetween val="midCat"/>
      </c:valAx>
      <c:spPr>
        <a:noFill/>
      </c:spPr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aseline="0"/>
              <a:t>Periphery Sensor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402318460192478"/>
          <c:y val="9.5614842646620637E-2"/>
          <c:w val="0.84657553222513848"/>
          <c:h val="0.74707526782726186"/>
        </c:manualLayout>
      </c:layout>
      <c:scatterChart>
        <c:scatterStyle val="smoothMarker"/>
        <c:varyColors val="0"/>
        <c:ser>
          <c:idx val="92"/>
          <c:order val="92"/>
          <c:tx>
            <c:v>S-11 Average</c:v>
          </c:tx>
          <c:spPr>
            <a:ln w="38100">
              <a:solidFill>
                <a:srgbClr val="FF0000"/>
              </a:solidFill>
            </a:ln>
          </c:spPr>
          <c:marker>
            <c:symbol val="none"/>
          </c:marker>
          <c:dPt>
            <c:idx val="115"/>
            <c:bubble3D val="0"/>
            <c:extLst>
              <c:ext xmlns:c16="http://schemas.microsoft.com/office/drawing/2014/chart" uri="{C3380CC4-5D6E-409C-BE32-E72D297353CC}">
                <c16:uniqueId val="{00000000-3FC0-4DA1-AAE7-46EB6182A1FE}"/>
              </c:ext>
            </c:extLst>
          </c:dPt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FC0-4DA1-AAE7-46EB6182A1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2-3FC0-4DA1-AAE7-46EB6182A1FE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3FC0-4DA1-AAE7-46EB6182A1FE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3FC0-4DA1-AAE7-46EB6182A1FE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3FC0-4DA1-AAE7-46EB6182A1FE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3FC0-4DA1-AAE7-46EB6182A1FE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3FC0-4DA1-AAE7-46EB6182A1FE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3FC0-4DA1-AAE7-46EB6182A1FE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3FC0-4DA1-AAE7-46EB6182A1FE}"/>
                  </c:ext>
                </c:extLst>
              </c15:ser>
            </c15:filteredScatterSeries>
            <c15:filteredScatterSeries>
              <c15:ser>
                <c:idx val="54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3FC0-4DA1-AAE7-46EB6182A1FE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3FC0-4DA1-AAE7-46EB6182A1FE}"/>
                  </c:ext>
                </c:extLst>
              </c15:ser>
            </c15:filteredScatterSeries>
            <c15:filteredScatterSeries>
              <c15:ser>
                <c:idx val="56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3FC0-4DA1-AAE7-46EB6182A1FE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3FC0-4DA1-AAE7-46EB6182A1FE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3FC0-4DA1-AAE7-46EB6182A1FE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3FC0-4DA1-AAE7-46EB6182A1FE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3FC0-4DA1-AAE7-46EB6182A1FE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3FC0-4DA1-AAE7-46EB6182A1FE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3FC0-4DA1-AAE7-46EB6182A1FE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3FC0-4DA1-AAE7-46EB6182A1FE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3FC0-4DA1-AAE7-46EB6182A1FE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3FC0-4DA1-AAE7-46EB6182A1FE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3FC0-4DA1-AAE7-46EB6182A1FE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3FC0-4DA1-AAE7-46EB6182A1FE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3FC0-4DA1-AAE7-46EB6182A1FE}"/>
                  </c:ext>
                </c:extLst>
              </c15:ser>
            </c15:filteredScatterSeries>
            <c15:filteredScatterSeries>
              <c15:ser>
                <c:idx val="69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3FC0-4DA1-AAE7-46EB6182A1FE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3FC0-4DA1-AAE7-46EB6182A1FE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3FC0-4DA1-AAE7-46EB6182A1FE}"/>
                  </c:ext>
                </c:extLst>
              </c15:ser>
            </c15:filteredScatterSeries>
            <c15:filteredScatterSeries>
              <c15:ser>
                <c:idx val="72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3FC0-4DA1-AAE7-46EB6182A1FE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3FC0-4DA1-AAE7-46EB6182A1FE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3FC0-4DA1-AAE7-46EB6182A1FE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3FC0-4DA1-AAE7-46EB6182A1FE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3FC0-4DA1-AAE7-46EB6182A1FE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3FC0-4DA1-AAE7-46EB6182A1FE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3FC0-4DA1-AAE7-46EB6182A1FE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3FC0-4DA1-AAE7-46EB6182A1FE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3FC0-4DA1-AAE7-46EB6182A1FE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3FC0-4DA1-AAE7-46EB6182A1FE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3FC0-4DA1-AAE7-46EB6182A1FE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3FC0-4DA1-AAE7-46EB6182A1FE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3FC0-4DA1-AAE7-46EB6182A1FE}"/>
                  </c:ext>
                </c:extLst>
              </c15:ser>
            </c15:filteredScatterSeries>
            <c15:filteredScatterSeries>
              <c15:ser>
                <c:idx val="85"/>
                <c:order val="3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3FC0-4DA1-AAE7-46EB6182A1FE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3FC0-4DA1-AAE7-46EB6182A1FE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3FC0-4DA1-AAE7-46EB6182A1FE}"/>
                  </c:ext>
                </c:extLst>
              </c15:ser>
            </c15:filteredScatterSeries>
            <c15:filteredScatterSeries>
              <c15:ser>
                <c:idx val="88"/>
                <c:order val="4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3FC0-4DA1-AAE7-46EB6182A1FE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3FC0-4DA1-AAE7-46EB6182A1FE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3FC0-4DA1-AAE7-46EB6182A1FE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3FC0-4DA1-AAE7-46EB6182A1FE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3FC0-4DA1-AAE7-46EB6182A1FE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3FC0-4DA1-AAE7-46EB6182A1FE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3FC0-4DA1-AAE7-46EB6182A1FE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3FC0-4DA1-AAE7-46EB6182A1FE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3FC0-4DA1-AAE7-46EB6182A1FE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3FC0-4DA1-AAE7-46EB6182A1FE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3FC0-4DA1-AAE7-46EB6182A1FE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3FC0-4DA1-AAE7-46EB6182A1FE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3FC0-4DA1-AAE7-46EB6182A1FE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3FC0-4DA1-AAE7-46EB6182A1FE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3FC0-4DA1-AAE7-46EB6182A1FE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3FC0-4DA1-AAE7-46EB6182A1FE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3FC0-4DA1-AAE7-46EB6182A1FE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3FC0-4DA1-AAE7-46EB6182A1FE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3FC0-4DA1-AAE7-46EB6182A1FE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3FC0-4DA1-AAE7-46EB6182A1FE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3FC0-4DA1-AAE7-46EB6182A1FE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3FC0-4DA1-AAE7-46EB6182A1FE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3FC0-4DA1-AAE7-46EB6182A1FE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3FC0-4DA1-AAE7-46EB6182A1FE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3FC0-4DA1-AAE7-46EB6182A1FE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3FC0-4DA1-AAE7-46EB6182A1FE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3FC0-4DA1-AAE7-46EB6182A1FE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3FC0-4DA1-AAE7-46EB6182A1FE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3FC0-4DA1-AAE7-46EB6182A1FE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3FC0-4DA1-AAE7-46EB6182A1FE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3FC0-4DA1-AAE7-46EB6182A1FE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3FC0-4DA1-AAE7-46EB6182A1FE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3FC0-4DA1-AAE7-46EB6182A1FE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3FC0-4DA1-AAE7-46EB6182A1FE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3FC0-4DA1-AAE7-46EB6182A1FE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3FC0-4DA1-AAE7-46EB6182A1FE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3FC0-4DA1-AAE7-46EB6182A1FE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3FC0-4DA1-AAE7-46EB6182A1FE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3FC0-4DA1-AAE7-46EB6182A1FE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3FC0-4DA1-AAE7-46EB6182A1FE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3FC0-4DA1-AAE7-46EB6182A1FE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3FC0-4DA1-AAE7-46EB6182A1FE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3FC0-4DA1-AAE7-46EB6182A1FE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3FC0-4DA1-AAE7-46EB6182A1FE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3FC0-4DA1-AAE7-46EB6182A1FE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3FC0-4DA1-AAE7-46EB6182A1FE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3FC0-4DA1-AAE7-46EB6182A1FE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3FC0-4DA1-AAE7-46EB6182A1FE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3FC0-4DA1-AAE7-46EB6182A1FE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D-3FC0-4DA1-AAE7-46EB6182A1FE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2821664046355878"/>
              <c:y val="0.894000992805271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567512394284E-3"/>
              <c:y val="0.2764871580781361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0703"/>
        <c:crosses val="autoZero"/>
        <c:crossBetween val="midCat"/>
      </c:valAx>
      <c:spPr>
        <a:noFill/>
      </c:spPr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Aerosol Source</a:t>
            </a:r>
            <a:r>
              <a:rPr lang="en-US" sz="1800" baseline="0"/>
              <a:t> Sensor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402318460192478"/>
          <c:y val="9.5614842646620637E-2"/>
          <c:w val="0.8632421988918052"/>
          <c:h val="0.74707526782726186"/>
        </c:manualLayout>
      </c:layout>
      <c:scatterChart>
        <c:scatterStyle val="smoothMarker"/>
        <c:varyColors val="0"/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B-17E8-4D83-A6A0-2DBEAE266390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1B-17E8-4D83-A6A0-2DBEAE266390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2B-17E8-4D83-A6A0-2DBEAE266390}"/>
            </c:ext>
          </c:extLst>
        </c:ser>
        <c:ser>
          <c:idx val="93"/>
          <c:order val="92"/>
          <c:tx>
            <c:v>S-14 Average</c:v>
          </c:tx>
          <c:spPr>
            <a:ln w="38100">
              <a:solidFill>
                <a:schemeClr val="accent1">
                  <a:lumMod val="75000"/>
                </a:schemeClr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676</c:f>
              <c:numCache>
                <c:formatCode>General</c:formatCode>
                <c:ptCount val="32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7E8-4D83-A6A0-2DBEAE2663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1-17E8-4D83-A6A0-2DBEAE266390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17E8-4D83-A6A0-2DBEAE266390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17E8-4D83-A6A0-2DBEAE266390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17E8-4D83-A6A0-2DBEAE266390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17E8-4D83-A6A0-2DBEAE266390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17E8-4D83-A6A0-2DBEAE266390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17E8-4D83-A6A0-2DBEAE266390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17E8-4D83-A6A0-2DBEAE266390}"/>
                  </c:ext>
                </c:extLst>
              </c15:ser>
            </c15:filteredScatterSeries>
            <c15:filteredScatterSeries>
              <c15:ser>
                <c:idx val="54"/>
                <c:order val="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17E8-4D83-A6A0-2DBEAE266390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17E8-4D83-A6A0-2DBEAE266390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17E8-4D83-A6A0-2DBEAE266390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17E8-4D83-A6A0-2DBEAE266390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17E8-4D83-A6A0-2DBEAE266390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17E8-4D83-A6A0-2DBEAE266390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17E8-4D83-A6A0-2DBEAE266390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17E8-4D83-A6A0-2DBEAE266390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17E8-4D83-A6A0-2DBEAE266390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17E8-4D83-A6A0-2DBEAE266390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17E8-4D83-A6A0-2DBEAE266390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17E8-4D83-A6A0-2DBEAE266390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17E8-4D83-A6A0-2DBEAE266390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17E8-4D83-A6A0-2DBEAE266390}"/>
                  </c:ext>
                </c:extLst>
              </c15:ser>
            </c15:filteredScatterSeries>
            <c15:filteredScatterSeries>
              <c15:ser>
                <c:idx val="69"/>
                <c:order val="2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17E8-4D83-A6A0-2DBEAE266390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17E8-4D83-A6A0-2DBEAE266390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17E8-4D83-A6A0-2DBEAE266390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17E8-4D83-A6A0-2DBEAE266390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17E8-4D83-A6A0-2DBEAE266390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17E8-4D83-A6A0-2DBEAE266390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17E8-4D83-A6A0-2DBEAE266390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17E8-4D83-A6A0-2DBEAE266390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17E8-4D83-A6A0-2DBEAE266390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17E8-4D83-A6A0-2DBEAE266390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17E8-4D83-A6A0-2DBEAE266390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17E8-4D83-A6A0-2DBEAE266390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17E8-4D83-A6A0-2DBEAE266390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17E8-4D83-A6A0-2DBEAE266390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17E8-4D83-A6A0-2DBEAE266390}"/>
                  </c:ext>
                </c:extLst>
              </c15:ser>
            </c15:filteredScatterSeries>
            <c15:filteredScatterSeries>
              <c15:ser>
                <c:idx val="85"/>
                <c:order val="3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>
                    <a:solidFill>
                      <a:srgbClr val="FF0000">
                        <a:alpha val="50000"/>
                      </a:srgb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17E8-4D83-A6A0-2DBEAE266390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17E8-4D83-A6A0-2DBEAE266390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17E8-4D83-A6A0-2DBEAE266390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17E8-4D83-A6A0-2DBEAE266390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17E8-4D83-A6A0-2DBEAE266390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17E8-4D83-A6A0-2DBEAE266390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17E8-4D83-A6A0-2DBEAE266390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17E8-4D83-A6A0-2DBEAE266390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17E8-4D83-A6A0-2DBEAE266390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17E8-4D83-A6A0-2DBEAE266390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17E8-4D83-A6A0-2DBEAE266390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17E8-4D83-A6A0-2DBEAE266390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17E8-4D83-A6A0-2DBEAE266390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17E8-4D83-A6A0-2DBEAE266390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17E8-4D83-A6A0-2DBEAE266390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17E8-4D83-A6A0-2DBEAE266390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17E8-4D83-A6A0-2DBEAE266390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17E8-4D83-A6A0-2DBEAE266390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17E8-4D83-A6A0-2DBEAE266390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17E8-4D83-A6A0-2DBEAE266390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17E8-4D83-A6A0-2DBEAE266390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17E8-4D83-A6A0-2DBEAE266390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17E8-4D83-A6A0-2DBEAE266390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17E8-4D83-A6A0-2DBEAE266390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17E8-4D83-A6A0-2DBEAE266390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17E8-4D83-A6A0-2DBEAE266390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17E8-4D83-A6A0-2DBEAE266390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17E8-4D83-A6A0-2DBEAE266390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17E8-4D83-A6A0-2DBEAE266390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17E8-4D83-A6A0-2DBEAE266390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17E8-4D83-A6A0-2DBEAE266390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17E8-4D83-A6A0-2DBEAE266390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17E8-4D83-A6A0-2DBEAE266390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17E8-4D83-A6A0-2DBEAE266390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17E8-4D83-A6A0-2DBEAE266390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17E8-4D83-A6A0-2DBEAE266390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17E8-4D83-A6A0-2DBEAE266390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17E8-4D83-A6A0-2DBEAE266390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17E8-4D83-A6A0-2DBEAE266390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17E8-4D83-A6A0-2DBEAE266390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17E8-4D83-A6A0-2DBEAE266390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17E8-4D83-A6A0-2DBEAE266390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17E8-4D83-A6A0-2DBEAE266390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17E8-4D83-A6A0-2DBEAE266390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17E8-4D83-A6A0-2DBEAE266390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17E8-4D83-A6A0-2DBEAE266390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17E8-4D83-A6A0-2DBEAE266390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17E8-4D83-A6A0-2DBEAE266390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17E8-4D83-A6A0-2DBEAE266390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17E8-4D83-A6A0-2DBEAE266390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17E8-4D83-A6A0-2DBEAE266390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17E8-4D83-A6A0-2DBEAE266390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2821664046355878"/>
              <c:y val="0.894000992805271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567512394284E-3"/>
              <c:y val="0.28599738156838811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0703"/>
        <c:crosses val="autoZero"/>
        <c:crossBetween val="midCat"/>
      </c:valAx>
      <c:spPr>
        <a:noFill/>
      </c:spPr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aseline="0"/>
              <a:t>Periphery Sensor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402318460192478"/>
          <c:y val="9.5614842646620637E-2"/>
          <c:w val="0.84657553222513848"/>
          <c:h val="0.74707526782726186"/>
        </c:manualLayout>
      </c:layout>
      <c:scatterChart>
        <c:scatterStyle val="smoothMarker"/>
        <c:varyColors val="0"/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A-8D7A-47EC-B266-AD0515FC4E0B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19-8D7A-47EC-B266-AD0515FC4E0B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29-8D7A-47EC-B266-AD0515FC4E0B}"/>
            </c:ext>
          </c:extLst>
        </c:ser>
        <c:ser>
          <c:idx val="92"/>
          <c:order val="92"/>
          <c:tx>
            <c:v>S-11 Average</c:v>
          </c:tx>
          <c:spPr>
            <a:ln w="38100">
              <a:solidFill>
                <a:srgbClr val="FF0000"/>
              </a:solidFill>
            </a:ln>
          </c:spPr>
          <c:marker>
            <c:symbol val="none"/>
          </c:marker>
          <c:dPt>
            <c:idx val="115"/>
            <c:bubble3D val="0"/>
            <c:extLst>
              <c:ext xmlns:c16="http://schemas.microsoft.com/office/drawing/2014/chart" uri="{C3380CC4-5D6E-409C-BE32-E72D297353CC}">
                <c16:uniqueId val="{00000000-8D7A-47EC-B266-AD0515FC4E0B}"/>
              </c:ext>
            </c:extLst>
          </c:dPt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D7A-47EC-B266-AD0515FC4E0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2-8D7A-47EC-B266-AD0515FC4E0B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8D7A-47EC-B266-AD0515FC4E0B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8D7A-47EC-B266-AD0515FC4E0B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8D7A-47EC-B266-AD0515FC4E0B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8D7A-47EC-B266-AD0515FC4E0B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8D7A-47EC-B266-AD0515FC4E0B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8-8D7A-47EC-B266-AD0515FC4E0B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8D7A-47EC-B266-AD0515FC4E0B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8D7A-47EC-B266-AD0515FC4E0B}"/>
                  </c:ext>
                </c:extLst>
              </c15:ser>
            </c15:filteredScatterSeries>
            <c15:filteredScatterSeries>
              <c15:ser>
                <c:idx val="56"/>
                <c:order val="1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8D7A-47EC-B266-AD0515FC4E0B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8D7A-47EC-B266-AD0515FC4E0B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8D7A-47EC-B266-AD0515FC4E0B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8D7A-47EC-B266-AD0515FC4E0B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8D7A-47EC-B266-AD0515FC4E0B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8D7A-47EC-B266-AD0515FC4E0B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8D7A-47EC-B266-AD0515FC4E0B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8D7A-47EC-B266-AD0515FC4E0B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8D7A-47EC-B266-AD0515FC4E0B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8D7A-47EC-B266-AD0515FC4E0B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8D7A-47EC-B266-AD0515FC4E0B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8D7A-47EC-B266-AD0515FC4E0B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8D7A-47EC-B266-AD0515FC4E0B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8D7A-47EC-B266-AD0515FC4E0B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8D7A-47EC-B266-AD0515FC4E0B}"/>
                  </c:ext>
                </c:extLst>
              </c15:ser>
            </c15:filteredScatterSeries>
            <c15:filteredScatterSeries>
              <c15:ser>
                <c:idx val="72"/>
                <c:order val="2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8D7A-47EC-B266-AD0515FC4E0B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8D7A-47EC-B266-AD0515FC4E0B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8D7A-47EC-B266-AD0515FC4E0B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8D7A-47EC-B266-AD0515FC4E0B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8D7A-47EC-B266-AD0515FC4E0B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8D7A-47EC-B266-AD0515FC4E0B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8D7A-47EC-B266-AD0515FC4E0B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8D7A-47EC-B266-AD0515FC4E0B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8D7A-47EC-B266-AD0515FC4E0B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8D7A-47EC-B266-AD0515FC4E0B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8D7A-47EC-B266-AD0515FC4E0B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8D7A-47EC-B266-AD0515FC4E0B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8D7A-47EC-B266-AD0515FC4E0B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8D7A-47EC-B266-AD0515FC4E0B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8D7A-47EC-B266-AD0515FC4E0B}"/>
                  </c:ext>
                </c:extLst>
              </c15:ser>
            </c15:filteredScatterSeries>
            <c15:filteredScatterSeries>
              <c15:ser>
                <c:idx val="88"/>
                <c:order val="4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8D7A-47EC-B266-AD0515FC4E0B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8D7A-47EC-B266-AD0515FC4E0B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8D7A-47EC-B266-AD0515FC4E0B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8D7A-47EC-B266-AD0515FC4E0B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8D7A-47EC-B266-AD0515FC4E0B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8D7A-47EC-B266-AD0515FC4E0B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8D7A-47EC-B266-AD0515FC4E0B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8D7A-47EC-B266-AD0515FC4E0B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8D7A-47EC-B266-AD0515FC4E0B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8D7A-47EC-B266-AD0515FC4E0B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8D7A-47EC-B266-AD0515FC4E0B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8D7A-47EC-B266-AD0515FC4E0B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8D7A-47EC-B266-AD0515FC4E0B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8D7A-47EC-B266-AD0515FC4E0B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8D7A-47EC-B266-AD0515FC4E0B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8D7A-47EC-B266-AD0515FC4E0B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8D7A-47EC-B266-AD0515FC4E0B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8D7A-47EC-B266-AD0515FC4E0B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8D7A-47EC-B266-AD0515FC4E0B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8D7A-47EC-B266-AD0515FC4E0B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8D7A-47EC-B266-AD0515FC4E0B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8D7A-47EC-B266-AD0515FC4E0B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8D7A-47EC-B266-AD0515FC4E0B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8D7A-47EC-B266-AD0515FC4E0B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8D7A-47EC-B266-AD0515FC4E0B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8D7A-47EC-B266-AD0515FC4E0B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8D7A-47EC-B266-AD0515FC4E0B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8D7A-47EC-B266-AD0515FC4E0B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8D7A-47EC-B266-AD0515FC4E0B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8D7A-47EC-B266-AD0515FC4E0B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8D7A-47EC-B266-AD0515FC4E0B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8D7A-47EC-B266-AD0515FC4E0B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8D7A-47EC-B266-AD0515FC4E0B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8D7A-47EC-B266-AD0515FC4E0B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8D7A-47EC-B266-AD0515FC4E0B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8D7A-47EC-B266-AD0515FC4E0B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8D7A-47EC-B266-AD0515FC4E0B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8D7A-47EC-B266-AD0515FC4E0B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8D7A-47EC-B266-AD0515FC4E0B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8D7A-47EC-B266-AD0515FC4E0B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8D7A-47EC-B266-AD0515FC4E0B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8D7A-47EC-B266-AD0515FC4E0B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8D7A-47EC-B266-AD0515FC4E0B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8D7A-47EC-B266-AD0515FC4E0B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8D7A-47EC-B266-AD0515FC4E0B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8D7A-47EC-B266-AD0515FC4E0B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8D7A-47EC-B266-AD0515FC4E0B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8D7A-47EC-B266-AD0515FC4E0B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8D7A-47EC-B266-AD0515FC4E0B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D-8D7A-47EC-B266-AD0515FC4E0B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2821664046355878"/>
              <c:y val="0.894000992805271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567512394284E-3"/>
              <c:y val="0.2764871580781361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0703"/>
        <c:crosses val="autoZero"/>
        <c:crossBetween val="midCat"/>
      </c:valAx>
      <c:spPr>
        <a:noFill/>
      </c:spPr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drawing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rawings/_rels/drawing2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0807</cdr:x>
      <cdr:y>0.85812</cdr:y>
    </cdr:from>
    <cdr:to>
      <cdr:x>1</cdr:x>
      <cdr:y>0.92771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FF8C0A10-3B9A-4883-80CE-EC7872F58B89}"/>
            </a:ext>
          </a:extLst>
        </cdr:cNvPr>
        <cdr:cNvSpPr txBox="1"/>
      </cdr:nvSpPr>
      <cdr:spPr>
        <a:xfrm xmlns:a="http://schemas.openxmlformats.org/drawingml/2006/main">
          <a:off x="752475" y="3392029"/>
          <a:ext cx="6210300" cy="27509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200"/>
            <a:t>0	 </a:t>
          </a:r>
          <a:r>
            <a:rPr lang="en-US" sz="1200" baseline="0"/>
            <a:t>    50	           100	                  150	                          200</a:t>
          </a:r>
          <a:r>
            <a:rPr lang="en-US" sz="1600" baseline="0"/>
            <a:t>	</a:t>
          </a:r>
          <a:r>
            <a:rPr lang="en-US" sz="1200" baseline="0"/>
            <a:t>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01368</cdr:x>
      <cdr:y>0.04496</cdr:y>
    </cdr:from>
    <cdr:to>
      <cdr:x>0.06406</cdr:x>
      <cdr:y>0.91489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01ADF597-3A54-4A36-92EA-5643BD98304C}"/>
            </a:ext>
          </a:extLst>
        </cdr:cNvPr>
        <cdr:cNvSpPr txBox="1"/>
      </cdr:nvSpPr>
      <cdr:spPr>
        <a:xfrm xmlns:a="http://schemas.openxmlformats.org/drawingml/2006/main">
          <a:off x="95250" y="177721"/>
          <a:ext cx="350785" cy="34387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4514</cdr:x>
      <cdr:y>0.07629</cdr:y>
    </cdr:from>
    <cdr:to>
      <cdr:x>0.13249</cdr:x>
      <cdr:y>0.99036</cdr:y>
    </cdr:to>
    <cdr:sp macro="" textlink="">
      <cdr:nvSpPr>
        <cdr:cNvPr id="4" name="TextBox 3">
          <a:extLst xmlns:a="http://schemas.openxmlformats.org/drawingml/2006/main">
            <a:ext uri="{FF2B5EF4-FFF2-40B4-BE49-F238E27FC236}">
              <a16:creationId xmlns:a16="http://schemas.microsoft.com/office/drawing/2014/main" id="{8357AC1F-89D2-448F-BCA5-08BDF0AC3EAA}"/>
            </a:ext>
          </a:extLst>
        </cdr:cNvPr>
        <cdr:cNvSpPr txBox="1"/>
      </cdr:nvSpPr>
      <cdr:spPr>
        <a:xfrm xmlns:a="http://schemas.openxmlformats.org/drawingml/2006/main">
          <a:off x="314325" y="301546"/>
          <a:ext cx="608184" cy="361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sz="1200"/>
            <a:t>100</a:t>
          </a:r>
        </a:p>
        <a:p xmlns:a="http://schemas.openxmlformats.org/drawingml/2006/main">
          <a:pPr algn="ctr"/>
          <a:endParaRPr lang="en-US" sz="1000"/>
        </a:p>
        <a:p xmlns:a="http://schemas.openxmlformats.org/drawingml/2006/main">
          <a:pPr algn="ctr"/>
          <a:endParaRPr lang="en-US" sz="900"/>
        </a:p>
        <a:p xmlns:a="http://schemas.openxmlformats.org/drawingml/2006/main">
          <a:pPr algn="ctr"/>
          <a:endParaRPr lang="en-US" sz="9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0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6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400"/>
        </a:p>
        <a:p xmlns:a="http://schemas.openxmlformats.org/drawingml/2006/main">
          <a:pPr algn="ctr"/>
          <a:r>
            <a:rPr lang="en-US" sz="1200"/>
            <a:t>0.1</a:t>
          </a:r>
        </a:p>
      </cdr:txBody>
    </cdr:sp>
  </cdr:relSizeAnchor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78008</cdr:x>
      <cdr:y>0</cdr:y>
    </cdr:from>
    <cdr:to>
      <cdr:x>0.93297</cdr:x>
      <cdr:y>0.34699</cdr:y>
    </cdr:to>
    <cdr:sp macro="" textlink="">
      <cdr:nvSpPr>
        <cdr:cNvPr id="10" name="TextBox 9">
          <a:extLst xmlns:a="http://schemas.openxmlformats.org/drawingml/2006/main">
            <a:ext uri="{FF2B5EF4-FFF2-40B4-BE49-F238E27FC236}">
              <a16:creationId xmlns:a16="http://schemas.microsoft.com/office/drawing/2014/main" id="{FBAD178D-6F8D-44C5-B938-3FA64B2E59D0}"/>
            </a:ext>
          </a:extLst>
        </cdr:cNvPr>
        <cdr:cNvSpPr txBox="1"/>
      </cdr:nvSpPr>
      <cdr:spPr>
        <a:xfrm xmlns:a="http://schemas.openxmlformats.org/drawingml/2006/main">
          <a:off x="5431522" y="0"/>
          <a:ext cx="1064528" cy="13716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7200" b="1">
            <a:solidFill>
              <a:schemeClr val="accent1">
                <a:lumMod val="75000"/>
              </a:schemeClr>
            </a:solidFill>
          </a:endParaRPr>
        </a:p>
        <a:p xmlns:a="http://schemas.openxmlformats.org/drawingml/2006/main">
          <a:endParaRPr lang="en-US" sz="1600"/>
        </a:p>
      </cdr:txBody>
    </cdr:sp>
  </cdr:relSizeAnchor>
  <cdr:relSizeAnchor xmlns:cdr="http://schemas.openxmlformats.org/drawingml/2006/chartDrawing">
    <cdr:from>
      <cdr:x>0.58918</cdr:x>
      <cdr:y>0.10662</cdr:y>
    </cdr:from>
    <cdr:to>
      <cdr:x>0.6823</cdr:x>
      <cdr:y>0.1855</cdr:y>
    </cdr:to>
    <cdr:sp macro="" textlink="">
      <cdr:nvSpPr>
        <cdr:cNvPr id="12" name="TextBox 11">
          <a:extLst xmlns:a="http://schemas.openxmlformats.org/drawingml/2006/main">
            <a:ext uri="{FF2B5EF4-FFF2-40B4-BE49-F238E27FC236}">
              <a16:creationId xmlns:a16="http://schemas.microsoft.com/office/drawing/2014/main" id="{3A6851E0-A853-40A2-8988-810D5F1EE989}"/>
            </a:ext>
          </a:extLst>
        </cdr:cNvPr>
        <cdr:cNvSpPr txBox="1"/>
      </cdr:nvSpPr>
      <cdr:spPr>
        <a:xfrm xmlns:a="http://schemas.openxmlformats.org/drawingml/2006/main">
          <a:off x="10480655" y="1026217"/>
          <a:ext cx="1656522" cy="7592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77931</cdr:x>
      <cdr:y>0.05642</cdr:y>
    </cdr:from>
    <cdr:to>
      <cdr:x>0.815</cdr:x>
      <cdr:y>0.19124</cdr:y>
    </cdr:to>
    <cdr:sp macro="" textlink="">
      <cdr:nvSpPr>
        <cdr:cNvPr id="14" name="TextBox 13">
          <a:extLst xmlns:a="http://schemas.openxmlformats.org/drawingml/2006/main">
            <a:ext uri="{FF2B5EF4-FFF2-40B4-BE49-F238E27FC236}">
              <a16:creationId xmlns:a16="http://schemas.microsoft.com/office/drawing/2014/main" id="{6DF954DA-F761-4410-93AC-03CF05B3F254}"/>
            </a:ext>
          </a:extLst>
        </cdr:cNvPr>
        <cdr:cNvSpPr txBox="1"/>
      </cdr:nvSpPr>
      <cdr:spPr>
        <a:xfrm xmlns:a="http://schemas.openxmlformats.org/drawingml/2006/main">
          <a:off x="13862720" y="543064"/>
          <a:ext cx="635000" cy="129761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en-US" sz="7200" b="1">
            <a:solidFill>
              <a:srgbClr val="FF0000"/>
            </a:solidFill>
          </a:endParaRPr>
        </a:p>
      </cdr:txBody>
    </cdr:sp>
  </cdr:relSizeAnchor>
  <cdr:relSizeAnchor xmlns:cdr="http://schemas.openxmlformats.org/drawingml/2006/chartDrawing">
    <cdr:from>
      <cdr:x>0.67852</cdr:x>
      <cdr:y>0.12048</cdr:y>
    </cdr:from>
    <cdr:to>
      <cdr:x>0.99286</cdr:x>
      <cdr:y>0.27163</cdr:y>
    </cdr:to>
    <cdr:pic>
      <cdr:nvPicPr>
        <cdr:cNvPr id="5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4724400" y="476250"/>
          <a:ext cx="2188654" cy="597460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64054</cdr:x>
      <cdr:y>0.13844</cdr:y>
    </cdr:from>
    <cdr:to>
      <cdr:x>0.69354</cdr:x>
      <cdr:y>0.19603</cdr:y>
    </cdr:to>
    <cdr:sp macro="" textlink="">
      <cdr:nvSpPr>
        <cdr:cNvPr id="13" name="Minus Sign 12"/>
        <cdr:cNvSpPr/>
      </cdr:nvSpPr>
      <cdr:spPr>
        <a:xfrm xmlns:a="http://schemas.openxmlformats.org/drawingml/2006/main">
          <a:off x="4459947" y="547232"/>
          <a:ext cx="369049" cy="227653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1">
            <a:lumMod val="75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64074</cdr:x>
      <cdr:y>0.18486</cdr:y>
    </cdr:from>
    <cdr:to>
      <cdr:x>0.69374</cdr:x>
      <cdr:y>0.24245</cdr:y>
    </cdr:to>
    <cdr:sp macro="" textlink="">
      <cdr:nvSpPr>
        <cdr:cNvPr id="15" name="Minus Sign 14"/>
        <cdr:cNvSpPr/>
      </cdr:nvSpPr>
      <cdr:spPr>
        <a:xfrm xmlns:a="http://schemas.openxmlformats.org/drawingml/2006/main">
          <a:off x="4461321" y="730729"/>
          <a:ext cx="369049" cy="227652"/>
        </a:xfrm>
        <a:prstGeom xmlns:a="http://schemas.openxmlformats.org/drawingml/2006/main" prst="mathMinus">
          <a:avLst/>
        </a:prstGeom>
        <a:solidFill xmlns:a="http://schemas.openxmlformats.org/drawingml/2006/main">
          <a:srgbClr val="FF0000"/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11446</cdr:x>
      <cdr:y>0.75422</cdr:y>
    </cdr:from>
    <cdr:to>
      <cdr:x>1</cdr:x>
      <cdr:y>0.76353</cdr:y>
    </cdr:to>
    <cdr:cxnSp macro="">
      <cdr:nvCxnSpPr>
        <cdr:cNvPr id="16" name="Straight Connector 15"/>
        <cdr:cNvCxnSpPr/>
      </cdr:nvCxnSpPr>
      <cdr:spPr>
        <a:xfrm xmlns:a="http://schemas.openxmlformats.org/drawingml/2006/main">
          <a:off x="796925" y="2981325"/>
          <a:ext cx="6165850" cy="36830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78008</cdr:x>
      <cdr:y>1.03897E-7</cdr:y>
    </cdr:from>
    <cdr:to>
      <cdr:x>0.815</cdr:x>
      <cdr:y>0.12957</cdr:y>
    </cdr:to>
    <cdr:sp macro="" textlink="">
      <cdr:nvSpPr>
        <cdr:cNvPr id="10" name="TextBox 9">
          <a:extLst xmlns:a="http://schemas.openxmlformats.org/drawingml/2006/main">
            <a:ext uri="{FF2B5EF4-FFF2-40B4-BE49-F238E27FC236}">
              <a16:creationId xmlns:a16="http://schemas.microsoft.com/office/drawing/2014/main" id="{FBAD178D-6F8D-44C5-B938-3FA64B2E59D0}"/>
            </a:ext>
          </a:extLst>
        </cdr:cNvPr>
        <cdr:cNvSpPr txBox="1"/>
      </cdr:nvSpPr>
      <cdr:spPr>
        <a:xfrm xmlns:a="http://schemas.openxmlformats.org/drawingml/2006/main">
          <a:off x="13876525" y="1"/>
          <a:ext cx="621195" cy="124708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7200" b="1">
            <a:solidFill>
              <a:schemeClr val="accent1">
                <a:lumMod val="75000"/>
              </a:schemeClr>
            </a:solidFill>
          </a:endParaRPr>
        </a:p>
        <a:p xmlns:a="http://schemas.openxmlformats.org/drawingml/2006/main">
          <a:endParaRPr lang="en-US" sz="1600"/>
        </a:p>
      </cdr:txBody>
    </cdr:sp>
  </cdr:relSizeAnchor>
  <cdr:relSizeAnchor xmlns:cdr="http://schemas.openxmlformats.org/drawingml/2006/chartDrawing">
    <cdr:from>
      <cdr:x>0.58918</cdr:x>
      <cdr:y>0.10662</cdr:y>
    </cdr:from>
    <cdr:to>
      <cdr:x>0.6823</cdr:x>
      <cdr:y>0.1855</cdr:y>
    </cdr:to>
    <cdr:sp macro="" textlink="">
      <cdr:nvSpPr>
        <cdr:cNvPr id="12" name="TextBox 11">
          <a:extLst xmlns:a="http://schemas.openxmlformats.org/drawingml/2006/main">
            <a:ext uri="{FF2B5EF4-FFF2-40B4-BE49-F238E27FC236}">
              <a16:creationId xmlns:a16="http://schemas.microsoft.com/office/drawing/2014/main" id="{3A6851E0-A853-40A2-8988-810D5F1EE989}"/>
            </a:ext>
          </a:extLst>
        </cdr:cNvPr>
        <cdr:cNvSpPr txBox="1"/>
      </cdr:nvSpPr>
      <cdr:spPr>
        <a:xfrm xmlns:a="http://schemas.openxmlformats.org/drawingml/2006/main">
          <a:off x="10480655" y="1026217"/>
          <a:ext cx="1656522" cy="7592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972</cdr:x>
      <cdr:y>0.82579</cdr:y>
    </cdr:from>
    <cdr:to>
      <cdr:x>1</cdr:x>
      <cdr:y>0.90851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668655" y="3318776"/>
          <a:ext cx="6210300" cy="33243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/>
            <a:t> 0	 </a:t>
          </a:r>
          <a:r>
            <a:rPr lang="en-US" sz="1200" baseline="0"/>
            <a:t>      50	             100	                   150	                          200</a:t>
          </a:r>
          <a:r>
            <a:rPr lang="en-US" sz="1600" baseline="0"/>
            <a:t>	</a:t>
          </a:r>
          <a:r>
            <a:rPr lang="en-US" sz="1200" baseline="0"/>
            <a:t>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12056</cdr:x>
      <cdr:y>0.75665</cdr:y>
    </cdr:from>
    <cdr:to>
      <cdr:x>1</cdr:x>
      <cdr:y>0.76363</cdr:y>
    </cdr:to>
    <cdr:cxnSp macro="">
      <cdr:nvCxnSpPr>
        <cdr:cNvPr id="15" name="Straight Connector 14"/>
        <cdr:cNvCxnSpPr/>
      </cdr:nvCxnSpPr>
      <cdr:spPr>
        <a:xfrm xmlns:a="http://schemas.openxmlformats.org/drawingml/2006/main">
          <a:off x="829340" y="3040911"/>
          <a:ext cx="6049615" cy="28044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68183</cdr:x>
      <cdr:y>0.13114</cdr:y>
    </cdr:from>
    <cdr:to>
      <cdr:x>1</cdr:x>
      <cdr:y>0.2798</cdr:y>
    </cdr:to>
    <cdr:pic>
      <cdr:nvPicPr>
        <cdr:cNvPr id="16" name="chart"/>
        <cdr:cNvPicPr>
          <a:picLocks xmlns:a="http://schemas.openxmlformats.org/drawingml/2006/main" noChangeAspect="1"/>
        </cdr:cNvPicPr>
      </cdr:nvPicPr>
      <cdr:blipFill>
        <a:blip xmlns:a="http://schemas.openxmlformats.org/drawingml/2006/main" xmlns:r="http://schemas.openxmlformats.org/officeDocument/2006/relationships" r:embed="rId1"/>
        <a:stretch xmlns:a="http://schemas.openxmlformats.org/drawingml/2006/main">
          <a:fillRect/>
        </a:stretch>
      </cdr:blipFill>
      <cdr:spPr>
        <a:xfrm xmlns:a="http://schemas.openxmlformats.org/drawingml/2006/main">
          <a:off x="4775200" y="527050"/>
          <a:ext cx="2188654" cy="597460"/>
        </a:xfrm>
        <a:prstGeom xmlns:a="http://schemas.openxmlformats.org/drawingml/2006/main" prst="rect">
          <a:avLst/>
        </a:prstGeom>
      </cdr:spPr>
    </cdr:pic>
  </cdr:relSizeAnchor>
  <cdr:relSizeAnchor xmlns:cdr="http://schemas.openxmlformats.org/drawingml/2006/chartDrawing">
    <cdr:from>
      <cdr:x>0.64337</cdr:x>
      <cdr:y>0.14616</cdr:y>
    </cdr:from>
    <cdr:to>
      <cdr:x>0.69702</cdr:x>
      <cdr:y>0.2028</cdr:y>
    </cdr:to>
    <cdr:sp macro="" textlink="">
      <cdr:nvSpPr>
        <cdr:cNvPr id="17" name="Minus Sign 16"/>
        <cdr:cNvSpPr/>
      </cdr:nvSpPr>
      <cdr:spPr>
        <a:xfrm xmlns:a="http://schemas.openxmlformats.org/drawingml/2006/main">
          <a:off x="4425686" y="587399"/>
          <a:ext cx="369049" cy="227653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1">
            <a:lumMod val="75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64357</cdr:x>
      <cdr:y>0.19446</cdr:y>
    </cdr:from>
    <cdr:to>
      <cdr:x>0.69721</cdr:x>
      <cdr:y>0.25111</cdr:y>
    </cdr:to>
    <cdr:sp macro="" textlink="">
      <cdr:nvSpPr>
        <cdr:cNvPr id="18" name="Minus Sign 17"/>
        <cdr:cNvSpPr/>
      </cdr:nvSpPr>
      <cdr:spPr>
        <a:xfrm xmlns:a="http://schemas.openxmlformats.org/drawingml/2006/main">
          <a:off x="4427061" y="781530"/>
          <a:ext cx="369049" cy="227652"/>
        </a:xfrm>
        <a:prstGeom xmlns:a="http://schemas.openxmlformats.org/drawingml/2006/main" prst="mathMinus">
          <a:avLst/>
        </a:prstGeom>
        <a:solidFill xmlns:a="http://schemas.openxmlformats.org/drawingml/2006/main">
          <a:srgbClr val="FF0000"/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04482</cdr:x>
      <cdr:y>0.06126</cdr:y>
    </cdr:from>
    <cdr:to>
      <cdr:x>0.13138</cdr:x>
      <cdr:y>0.96032</cdr:y>
    </cdr:to>
    <cdr:sp macro="" textlink="">
      <cdr:nvSpPr>
        <cdr:cNvPr id="19" name="TextBox 3"/>
        <cdr:cNvSpPr txBox="1"/>
      </cdr:nvSpPr>
      <cdr:spPr>
        <a:xfrm xmlns:a="http://schemas.openxmlformats.org/drawingml/2006/main">
          <a:off x="308344" y="246197"/>
          <a:ext cx="595423" cy="361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1200"/>
            <a:t>1000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00</a:t>
          </a:r>
        </a:p>
        <a:p xmlns:a="http://schemas.openxmlformats.org/drawingml/2006/main">
          <a:pPr algn="ctr"/>
          <a:endParaRPr lang="en-US" sz="1600"/>
        </a:p>
        <a:p xmlns:a="http://schemas.openxmlformats.org/drawingml/2006/main">
          <a:pPr algn="ctr"/>
          <a:endParaRPr lang="en-US" sz="105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0</a:t>
          </a:r>
        </a:p>
        <a:p xmlns:a="http://schemas.openxmlformats.org/drawingml/2006/main">
          <a:pPr algn="ctr"/>
          <a:endParaRPr lang="en-US" sz="24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700"/>
        </a:p>
        <a:p xmlns:a="http://schemas.openxmlformats.org/drawingml/2006/main">
          <a:pPr algn="ctr"/>
          <a:endParaRPr lang="en-US" sz="1400"/>
        </a:p>
        <a:p xmlns:a="http://schemas.openxmlformats.org/drawingml/2006/main">
          <a:pPr algn="ctr"/>
          <a:r>
            <a:rPr lang="en-US" sz="1200"/>
            <a:t>0.1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2572</cdr:x>
      <cdr:y>0.04496</cdr:y>
    </cdr:from>
    <cdr:to>
      <cdr:x>0.06406</cdr:x>
      <cdr:y>0.91489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01ADF597-3A54-4A36-92EA-5643BD98304C}"/>
            </a:ext>
          </a:extLst>
        </cdr:cNvPr>
        <cdr:cNvSpPr txBox="1"/>
      </cdr:nvSpPr>
      <cdr:spPr>
        <a:xfrm xmlns:a="http://schemas.openxmlformats.org/drawingml/2006/main">
          <a:off x="438150" y="356508"/>
          <a:ext cx="653143" cy="689882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78008</cdr:x>
      <cdr:y>1.03897E-7</cdr:y>
    </cdr:from>
    <cdr:to>
      <cdr:x>0.815</cdr:x>
      <cdr:y>0.12957</cdr:y>
    </cdr:to>
    <cdr:sp macro="" textlink="">
      <cdr:nvSpPr>
        <cdr:cNvPr id="10" name="TextBox 9">
          <a:extLst xmlns:a="http://schemas.openxmlformats.org/drawingml/2006/main">
            <a:ext uri="{FF2B5EF4-FFF2-40B4-BE49-F238E27FC236}">
              <a16:creationId xmlns:a16="http://schemas.microsoft.com/office/drawing/2014/main" id="{FBAD178D-6F8D-44C5-B938-3FA64B2E59D0}"/>
            </a:ext>
          </a:extLst>
        </cdr:cNvPr>
        <cdr:cNvSpPr txBox="1"/>
      </cdr:nvSpPr>
      <cdr:spPr>
        <a:xfrm xmlns:a="http://schemas.openxmlformats.org/drawingml/2006/main">
          <a:off x="13876525" y="1"/>
          <a:ext cx="621195" cy="124708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7200" b="1">
            <a:solidFill>
              <a:schemeClr val="accent1">
                <a:lumMod val="75000"/>
              </a:schemeClr>
            </a:solidFill>
          </a:endParaRPr>
        </a:p>
        <a:p xmlns:a="http://schemas.openxmlformats.org/drawingml/2006/main">
          <a:endParaRPr lang="en-US" sz="1600"/>
        </a:p>
      </cdr:txBody>
    </cdr:sp>
  </cdr:relSizeAnchor>
  <cdr:relSizeAnchor xmlns:cdr="http://schemas.openxmlformats.org/drawingml/2006/chartDrawing">
    <cdr:from>
      <cdr:x>0.58918</cdr:x>
      <cdr:y>0.10662</cdr:y>
    </cdr:from>
    <cdr:to>
      <cdr:x>0.6823</cdr:x>
      <cdr:y>0.1855</cdr:y>
    </cdr:to>
    <cdr:sp macro="" textlink="">
      <cdr:nvSpPr>
        <cdr:cNvPr id="12" name="TextBox 11">
          <a:extLst xmlns:a="http://schemas.openxmlformats.org/drawingml/2006/main">
            <a:ext uri="{FF2B5EF4-FFF2-40B4-BE49-F238E27FC236}">
              <a16:creationId xmlns:a16="http://schemas.microsoft.com/office/drawing/2014/main" id="{3A6851E0-A853-40A2-8988-810D5F1EE989}"/>
            </a:ext>
          </a:extLst>
        </cdr:cNvPr>
        <cdr:cNvSpPr txBox="1"/>
      </cdr:nvSpPr>
      <cdr:spPr>
        <a:xfrm xmlns:a="http://schemas.openxmlformats.org/drawingml/2006/main">
          <a:off x="10480655" y="1026217"/>
          <a:ext cx="1656522" cy="7592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1628</cdr:x>
      <cdr:y>0.82579</cdr:y>
    </cdr:from>
    <cdr:to>
      <cdr:x>1</cdr:x>
      <cdr:y>0.90851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797442" y="3308292"/>
          <a:ext cx="6060558" cy="33139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/>
            <a:t>0	 </a:t>
          </a:r>
          <a:r>
            <a:rPr lang="en-US" sz="1200" baseline="0"/>
            <a:t>    50	           100	                 150	                        200                    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13178</cdr:x>
      <cdr:y>0.75639</cdr:y>
    </cdr:from>
    <cdr:to>
      <cdr:x>1</cdr:x>
      <cdr:y>0.76605</cdr:y>
    </cdr:to>
    <cdr:cxnSp macro="">
      <cdr:nvCxnSpPr>
        <cdr:cNvPr id="8" name="Straight Connector 7"/>
        <cdr:cNvCxnSpPr/>
      </cdr:nvCxnSpPr>
      <cdr:spPr>
        <a:xfrm xmlns:a="http://schemas.openxmlformats.org/drawingml/2006/main">
          <a:off x="903767" y="3030279"/>
          <a:ext cx="5954233" cy="38676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03739</cdr:x>
      <cdr:y>0.06086</cdr:y>
    </cdr:from>
    <cdr:to>
      <cdr:x>0.13764</cdr:x>
      <cdr:y>0.96277</cdr:y>
    </cdr:to>
    <cdr:sp macro="" textlink="">
      <cdr:nvSpPr>
        <cdr:cNvPr id="11" name="TextBox 3"/>
        <cdr:cNvSpPr txBox="1"/>
      </cdr:nvSpPr>
      <cdr:spPr>
        <a:xfrm xmlns:a="http://schemas.openxmlformats.org/drawingml/2006/main">
          <a:off x="256435" y="243833"/>
          <a:ext cx="687499" cy="361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1200"/>
            <a:t>1000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00</a:t>
          </a:r>
        </a:p>
        <a:p xmlns:a="http://schemas.openxmlformats.org/drawingml/2006/main">
          <a:pPr algn="ctr"/>
          <a:endParaRPr lang="en-US" sz="1600"/>
        </a:p>
        <a:p xmlns:a="http://schemas.openxmlformats.org/drawingml/2006/main">
          <a:pPr algn="ctr"/>
          <a:endParaRPr lang="en-US" sz="105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0</a:t>
          </a:r>
        </a:p>
        <a:p xmlns:a="http://schemas.openxmlformats.org/drawingml/2006/main">
          <a:pPr algn="ctr"/>
          <a:endParaRPr lang="en-US" sz="24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700"/>
        </a:p>
        <a:p xmlns:a="http://schemas.openxmlformats.org/drawingml/2006/main">
          <a:pPr algn="ctr"/>
          <a:endParaRPr lang="en-US" sz="1400"/>
        </a:p>
        <a:p xmlns:a="http://schemas.openxmlformats.org/drawingml/2006/main">
          <a:pPr algn="ctr"/>
          <a:r>
            <a:rPr lang="en-US" sz="1200"/>
            <a:t>0.1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02572</cdr:x>
      <cdr:y>0.04496</cdr:y>
    </cdr:from>
    <cdr:to>
      <cdr:x>0.06406</cdr:x>
      <cdr:y>0.91489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01ADF597-3A54-4A36-92EA-5643BD98304C}"/>
            </a:ext>
          </a:extLst>
        </cdr:cNvPr>
        <cdr:cNvSpPr txBox="1"/>
      </cdr:nvSpPr>
      <cdr:spPr>
        <a:xfrm xmlns:a="http://schemas.openxmlformats.org/drawingml/2006/main">
          <a:off x="438150" y="356508"/>
          <a:ext cx="653143" cy="689882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6047</cdr:x>
      <cdr:y>0.06139</cdr:y>
    </cdr:from>
    <cdr:to>
      <cdr:x>0.14264</cdr:x>
      <cdr:y>0.94615</cdr:y>
    </cdr:to>
    <cdr:sp macro="" textlink="">
      <cdr:nvSpPr>
        <cdr:cNvPr id="4" name="TextBox 3">
          <a:extLst xmlns:a="http://schemas.openxmlformats.org/drawingml/2006/main">
            <a:ext uri="{FF2B5EF4-FFF2-40B4-BE49-F238E27FC236}">
              <a16:creationId xmlns:a16="http://schemas.microsoft.com/office/drawing/2014/main" id="{8357AC1F-89D2-448F-BCA5-08BDF0AC3EAA}"/>
            </a:ext>
          </a:extLst>
        </cdr:cNvPr>
        <cdr:cNvSpPr txBox="1"/>
      </cdr:nvSpPr>
      <cdr:spPr>
        <a:xfrm xmlns:a="http://schemas.openxmlformats.org/drawingml/2006/main">
          <a:off x="414670" y="245926"/>
          <a:ext cx="563524" cy="35445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sz="1200"/>
            <a:t>100</a:t>
          </a:r>
        </a:p>
        <a:p xmlns:a="http://schemas.openxmlformats.org/drawingml/2006/main">
          <a:pPr algn="ctr"/>
          <a:endParaRPr lang="en-US" sz="1800"/>
        </a:p>
        <a:p xmlns:a="http://schemas.openxmlformats.org/drawingml/2006/main">
          <a:pPr algn="ctr"/>
          <a:endParaRPr lang="en-US" sz="1100"/>
        </a:p>
        <a:p xmlns:a="http://schemas.openxmlformats.org/drawingml/2006/main">
          <a:pPr algn="ctr"/>
          <a:endParaRPr lang="en-US" sz="105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0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6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700"/>
        </a:p>
        <a:p xmlns:a="http://schemas.openxmlformats.org/drawingml/2006/main">
          <a:pPr algn="ctr"/>
          <a:endParaRPr lang="en-US" sz="2000"/>
        </a:p>
        <a:p xmlns:a="http://schemas.openxmlformats.org/drawingml/2006/main">
          <a:pPr algn="ctr"/>
          <a:endParaRPr lang="en-US" sz="1400"/>
        </a:p>
        <a:p xmlns:a="http://schemas.openxmlformats.org/drawingml/2006/main">
          <a:pPr algn="ctr"/>
          <a:r>
            <a:rPr lang="en-US" sz="1200"/>
            <a:t>0.1</a:t>
          </a:r>
        </a:p>
        <a:p xmlns:a="http://schemas.openxmlformats.org/drawingml/2006/main">
          <a:endParaRPr lang="en-US" sz="1200"/>
        </a:p>
        <a:p xmlns:a="http://schemas.openxmlformats.org/drawingml/2006/main">
          <a:endParaRPr lang="en-US" sz="1200"/>
        </a:p>
        <a:p xmlns:a="http://schemas.openxmlformats.org/drawingml/2006/main">
          <a:endParaRPr lang="en-US" sz="1200"/>
        </a:p>
        <a:p xmlns:a="http://schemas.openxmlformats.org/drawingml/2006/main">
          <a:endParaRPr lang="en-US" sz="1200"/>
        </a:p>
        <a:p xmlns:a="http://schemas.openxmlformats.org/drawingml/2006/main">
          <a:endParaRPr lang="en-US" sz="1600"/>
        </a:p>
        <a:p xmlns:a="http://schemas.openxmlformats.org/drawingml/2006/main">
          <a:endParaRPr lang="en-US" sz="1600"/>
        </a:p>
        <a:p xmlns:a="http://schemas.openxmlformats.org/drawingml/2006/main">
          <a:endParaRPr lang="en-US" sz="1100"/>
        </a:p>
        <a:p xmlns:a="http://schemas.openxmlformats.org/drawingml/2006/main">
          <a:r>
            <a:rPr lang="en-US" sz="1600"/>
            <a:t>0.001</a:t>
          </a:r>
        </a:p>
        <a:p xmlns:a="http://schemas.openxmlformats.org/drawingml/2006/main">
          <a:endParaRPr lang="en-US" sz="2400"/>
        </a:p>
      </cdr:txBody>
    </cdr:sp>
  </cdr:relSizeAnchor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78008</cdr:x>
      <cdr:y>1.03897E-7</cdr:y>
    </cdr:from>
    <cdr:to>
      <cdr:x>0.815</cdr:x>
      <cdr:y>0.12957</cdr:y>
    </cdr:to>
    <cdr:sp macro="" textlink="">
      <cdr:nvSpPr>
        <cdr:cNvPr id="10" name="TextBox 9">
          <a:extLst xmlns:a="http://schemas.openxmlformats.org/drawingml/2006/main">
            <a:ext uri="{FF2B5EF4-FFF2-40B4-BE49-F238E27FC236}">
              <a16:creationId xmlns:a16="http://schemas.microsoft.com/office/drawing/2014/main" id="{FBAD178D-6F8D-44C5-B938-3FA64B2E59D0}"/>
            </a:ext>
          </a:extLst>
        </cdr:cNvPr>
        <cdr:cNvSpPr txBox="1"/>
      </cdr:nvSpPr>
      <cdr:spPr>
        <a:xfrm xmlns:a="http://schemas.openxmlformats.org/drawingml/2006/main">
          <a:off x="13876525" y="1"/>
          <a:ext cx="621195" cy="124708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7200" b="1">
            <a:solidFill>
              <a:schemeClr val="accent1">
                <a:lumMod val="75000"/>
              </a:schemeClr>
            </a:solidFill>
          </a:endParaRPr>
        </a:p>
        <a:p xmlns:a="http://schemas.openxmlformats.org/drawingml/2006/main">
          <a:endParaRPr lang="en-US" sz="1600"/>
        </a:p>
      </cdr:txBody>
    </cdr:sp>
  </cdr:relSizeAnchor>
  <cdr:relSizeAnchor xmlns:cdr="http://schemas.openxmlformats.org/drawingml/2006/chartDrawing">
    <cdr:from>
      <cdr:x>0.58918</cdr:x>
      <cdr:y>0.10662</cdr:y>
    </cdr:from>
    <cdr:to>
      <cdr:x>0.6823</cdr:x>
      <cdr:y>0.1855</cdr:y>
    </cdr:to>
    <cdr:sp macro="" textlink="">
      <cdr:nvSpPr>
        <cdr:cNvPr id="12" name="TextBox 11">
          <a:extLst xmlns:a="http://schemas.openxmlformats.org/drawingml/2006/main">
            <a:ext uri="{FF2B5EF4-FFF2-40B4-BE49-F238E27FC236}">
              <a16:creationId xmlns:a16="http://schemas.microsoft.com/office/drawing/2014/main" id="{3A6851E0-A853-40A2-8988-810D5F1EE989}"/>
            </a:ext>
          </a:extLst>
        </cdr:cNvPr>
        <cdr:cNvSpPr txBox="1"/>
      </cdr:nvSpPr>
      <cdr:spPr>
        <a:xfrm xmlns:a="http://schemas.openxmlformats.org/drawingml/2006/main">
          <a:off x="10480655" y="1026217"/>
          <a:ext cx="1656522" cy="7592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1783</cdr:x>
      <cdr:y>0.83375</cdr:y>
    </cdr:from>
    <cdr:to>
      <cdr:x>1</cdr:x>
      <cdr:y>0.91647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808074" y="3340190"/>
          <a:ext cx="6049926" cy="33139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/>
            <a:t>0	 </a:t>
          </a:r>
          <a:r>
            <a:rPr lang="en-US" sz="1200" baseline="0"/>
            <a:t>   50	          100	                150	                      200</a:t>
          </a:r>
          <a:r>
            <a:rPr lang="en-US" sz="1600" baseline="0"/>
            <a:t>              </a:t>
          </a:r>
          <a:r>
            <a:rPr lang="en-US" sz="1200" baseline="0"/>
            <a:t>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13488</cdr:x>
      <cdr:y>0.7617</cdr:y>
    </cdr:from>
    <cdr:to>
      <cdr:x>1</cdr:x>
      <cdr:y>0.76605</cdr:y>
    </cdr:to>
    <cdr:cxnSp macro="">
      <cdr:nvCxnSpPr>
        <cdr:cNvPr id="8" name="Straight Connector 7"/>
        <cdr:cNvCxnSpPr/>
      </cdr:nvCxnSpPr>
      <cdr:spPr>
        <a:xfrm xmlns:a="http://schemas.openxmlformats.org/drawingml/2006/main">
          <a:off x="925033" y="3051544"/>
          <a:ext cx="5932967" cy="17411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78008</cdr:x>
      <cdr:y>1.03897E-7</cdr:y>
    </cdr:from>
    <cdr:to>
      <cdr:x>0.815</cdr:x>
      <cdr:y>0.12957</cdr:y>
    </cdr:to>
    <cdr:sp macro="" textlink="">
      <cdr:nvSpPr>
        <cdr:cNvPr id="10" name="TextBox 9">
          <a:extLst xmlns:a="http://schemas.openxmlformats.org/drawingml/2006/main">
            <a:ext uri="{FF2B5EF4-FFF2-40B4-BE49-F238E27FC236}">
              <a16:creationId xmlns:a16="http://schemas.microsoft.com/office/drawing/2014/main" id="{FBAD178D-6F8D-44C5-B938-3FA64B2E59D0}"/>
            </a:ext>
          </a:extLst>
        </cdr:cNvPr>
        <cdr:cNvSpPr txBox="1"/>
      </cdr:nvSpPr>
      <cdr:spPr>
        <a:xfrm xmlns:a="http://schemas.openxmlformats.org/drawingml/2006/main">
          <a:off x="13876525" y="1"/>
          <a:ext cx="621195" cy="124708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7200" b="1">
            <a:solidFill>
              <a:schemeClr val="accent1">
                <a:lumMod val="75000"/>
              </a:schemeClr>
            </a:solidFill>
          </a:endParaRPr>
        </a:p>
        <a:p xmlns:a="http://schemas.openxmlformats.org/drawingml/2006/main">
          <a:endParaRPr lang="en-US" sz="1600"/>
        </a:p>
      </cdr:txBody>
    </cdr:sp>
  </cdr:relSizeAnchor>
  <cdr:relSizeAnchor xmlns:cdr="http://schemas.openxmlformats.org/drawingml/2006/chartDrawing">
    <cdr:from>
      <cdr:x>0.58918</cdr:x>
      <cdr:y>0.10662</cdr:y>
    </cdr:from>
    <cdr:to>
      <cdr:x>0.6823</cdr:x>
      <cdr:y>0.1855</cdr:y>
    </cdr:to>
    <cdr:sp macro="" textlink="">
      <cdr:nvSpPr>
        <cdr:cNvPr id="12" name="TextBox 11">
          <a:extLst xmlns:a="http://schemas.openxmlformats.org/drawingml/2006/main">
            <a:ext uri="{FF2B5EF4-FFF2-40B4-BE49-F238E27FC236}">
              <a16:creationId xmlns:a16="http://schemas.microsoft.com/office/drawing/2014/main" id="{3A6851E0-A853-40A2-8988-810D5F1EE989}"/>
            </a:ext>
          </a:extLst>
        </cdr:cNvPr>
        <cdr:cNvSpPr txBox="1"/>
      </cdr:nvSpPr>
      <cdr:spPr>
        <a:xfrm xmlns:a="http://schemas.openxmlformats.org/drawingml/2006/main">
          <a:off x="10480655" y="1026217"/>
          <a:ext cx="1656522" cy="7592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1628</cdr:x>
      <cdr:y>0.82579</cdr:y>
    </cdr:from>
    <cdr:to>
      <cdr:x>1</cdr:x>
      <cdr:y>0.90851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797442" y="3308292"/>
          <a:ext cx="6060558" cy="33139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/>
            <a:t>0	 </a:t>
          </a:r>
          <a:r>
            <a:rPr lang="en-US" sz="1200" baseline="0"/>
            <a:t>    50	           100	                 150	                        200                    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13178</cdr:x>
      <cdr:y>0.75639</cdr:y>
    </cdr:from>
    <cdr:to>
      <cdr:x>1</cdr:x>
      <cdr:y>0.76605</cdr:y>
    </cdr:to>
    <cdr:cxnSp macro="">
      <cdr:nvCxnSpPr>
        <cdr:cNvPr id="8" name="Straight Connector 7"/>
        <cdr:cNvCxnSpPr/>
      </cdr:nvCxnSpPr>
      <cdr:spPr>
        <a:xfrm xmlns:a="http://schemas.openxmlformats.org/drawingml/2006/main">
          <a:off x="903767" y="3030279"/>
          <a:ext cx="5954233" cy="38676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07132</cdr:x>
      <cdr:y>0.06086</cdr:y>
    </cdr:from>
    <cdr:to>
      <cdr:x>0.13764</cdr:x>
      <cdr:y>0.89175</cdr:y>
    </cdr:to>
    <cdr:sp macro="" textlink="">
      <cdr:nvSpPr>
        <cdr:cNvPr id="11" name="TextBox 3"/>
        <cdr:cNvSpPr txBox="1"/>
      </cdr:nvSpPr>
      <cdr:spPr>
        <a:xfrm xmlns:a="http://schemas.openxmlformats.org/drawingml/2006/main">
          <a:off x="489097" y="243818"/>
          <a:ext cx="454837" cy="33287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1200"/>
            <a:t>100</a:t>
          </a:r>
        </a:p>
        <a:p xmlns:a="http://schemas.openxmlformats.org/drawingml/2006/main">
          <a:pPr algn="ctr"/>
          <a:endParaRPr lang="en-US" sz="16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0</a:t>
          </a:r>
        </a:p>
        <a:p xmlns:a="http://schemas.openxmlformats.org/drawingml/2006/main">
          <a:pPr algn="ctr"/>
          <a:endParaRPr lang="en-US" sz="1600"/>
        </a:p>
        <a:p xmlns:a="http://schemas.openxmlformats.org/drawingml/2006/main">
          <a:pPr algn="ctr"/>
          <a:endParaRPr lang="en-US" sz="1050"/>
        </a:p>
        <a:p xmlns:a="http://schemas.openxmlformats.org/drawingml/2006/main">
          <a:pPr algn="ctr"/>
          <a:endParaRPr lang="en-US" sz="14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</a:t>
          </a:r>
        </a:p>
        <a:p xmlns:a="http://schemas.openxmlformats.org/drawingml/2006/main">
          <a:pPr algn="ctr"/>
          <a:endParaRPr lang="en-US" sz="2400"/>
        </a:p>
        <a:p xmlns:a="http://schemas.openxmlformats.org/drawingml/2006/main">
          <a:pPr algn="ctr"/>
          <a:endParaRPr lang="en-US" sz="14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0.1</a:t>
          </a:r>
        </a:p>
      </cdr:txBody>
    </cdr: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.07752</cdr:x>
      <cdr:y>0.06139</cdr:y>
    </cdr:from>
    <cdr:to>
      <cdr:x>0.14264</cdr:x>
      <cdr:y>0.94615</cdr:y>
    </cdr:to>
    <cdr:sp macro="" textlink="">
      <cdr:nvSpPr>
        <cdr:cNvPr id="4" name="TextBox 3">
          <a:extLst xmlns:a="http://schemas.openxmlformats.org/drawingml/2006/main">
            <a:ext uri="{FF2B5EF4-FFF2-40B4-BE49-F238E27FC236}">
              <a16:creationId xmlns:a16="http://schemas.microsoft.com/office/drawing/2014/main" id="{8357AC1F-89D2-448F-BCA5-08BDF0AC3EAA}"/>
            </a:ext>
          </a:extLst>
        </cdr:cNvPr>
        <cdr:cNvSpPr txBox="1"/>
      </cdr:nvSpPr>
      <cdr:spPr>
        <a:xfrm xmlns:a="http://schemas.openxmlformats.org/drawingml/2006/main">
          <a:off x="531627" y="245942"/>
          <a:ext cx="446597" cy="354453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sz="1200"/>
            <a:t>10</a:t>
          </a:r>
        </a:p>
        <a:p xmlns:a="http://schemas.openxmlformats.org/drawingml/2006/main">
          <a:pPr algn="ctr"/>
          <a:endParaRPr lang="en-US" sz="1800"/>
        </a:p>
        <a:p xmlns:a="http://schemas.openxmlformats.org/drawingml/2006/main">
          <a:pPr algn="ctr"/>
          <a:endParaRPr lang="en-US" sz="1000"/>
        </a:p>
        <a:p xmlns:a="http://schemas.openxmlformats.org/drawingml/2006/main">
          <a:pPr algn="ctr"/>
          <a:endParaRPr lang="en-US" sz="9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0.1</a:t>
          </a:r>
          <a:endParaRPr lang="en-US" sz="2400"/>
        </a:p>
      </cdr:txBody>
    </cdr:sp>
  </cdr:relSizeAnchor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78008</cdr:x>
      <cdr:y>1.03897E-7</cdr:y>
    </cdr:from>
    <cdr:to>
      <cdr:x>0.815</cdr:x>
      <cdr:y>0.12957</cdr:y>
    </cdr:to>
    <cdr:sp macro="" textlink="">
      <cdr:nvSpPr>
        <cdr:cNvPr id="10" name="TextBox 9">
          <a:extLst xmlns:a="http://schemas.openxmlformats.org/drawingml/2006/main">
            <a:ext uri="{FF2B5EF4-FFF2-40B4-BE49-F238E27FC236}">
              <a16:creationId xmlns:a16="http://schemas.microsoft.com/office/drawing/2014/main" id="{FBAD178D-6F8D-44C5-B938-3FA64B2E59D0}"/>
            </a:ext>
          </a:extLst>
        </cdr:cNvPr>
        <cdr:cNvSpPr txBox="1"/>
      </cdr:nvSpPr>
      <cdr:spPr>
        <a:xfrm xmlns:a="http://schemas.openxmlformats.org/drawingml/2006/main">
          <a:off x="13876525" y="1"/>
          <a:ext cx="621195" cy="124708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7200" b="1">
            <a:solidFill>
              <a:schemeClr val="accent1">
                <a:lumMod val="75000"/>
              </a:schemeClr>
            </a:solidFill>
          </a:endParaRPr>
        </a:p>
        <a:p xmlns:a="http://schemas.openxmlformats.org/drawingml/2006/main">
          <a:endParaRPr lang="en-US" sz="1600"/>
        </a:p>
      </cdr:txBody>
    </cdr:sp>
  </cdr:relSizeAnchor>
  <cdr:relSizeAnchor xmlns:cdr="http://schemas.openxmlformats.org/drawingml/2006/chartDrawing">
    <cdr:from>
      <cdr:x>0.58918</cdr:x>
      <cdr:y>0.10662</cdr:y>
    </cdr:from>
    <cdr:to>
      <cdr:x>0.6823</cdr:x>
      <cdr:y>0.1855</cdr:y>
    </cdr:to>
    <cdr:sp macro="" textlink="">
      <cdr:nvSpPr>
        <cdr:cNvPr id="12" name="TextBox 11">
          <a:extLst xmlns:a="http://schemas.openxmlformats.org/drawingml/2006/main">
            <a:ext uri="{FF2B5EF4-FFF2-40B4-BE49-F238E27FC236}">
              <a16:creationId xmlns:a16="http://schemas.microsoft.com/office/drawing/2014/main" id="{3A6851E0-A853-40A2-8988-810D5F1EE989}"/>
            </a:ext>
          </a:extLst>
        </cdr:cNvPr>
        <cdr:cNvSpPr txBox="1"/>
      </cdr:nvSpPr>
      <cdr:spPr>
        <a:xfrm xmlns:a="http://schemas.openxmlformats.org/drawingml/2006/main">
          <a:off x="10480655" y="1026217"/>
          <a:ext cx="1656522" cy="7592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1783</cdr:x>
      <cdr:y>0.83375</cdr:y>
    </cdr:from>
    <cdr:to>
      <cdr:x>1</cdr:x>
      <cdr:y>0.91647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808074" y="3340190"/>
          <a:ext cx="6049926" cy="33139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/>
            <a:t>0	 </a:t>
          </a:r>
          <a:r>
            <a:rPr lang="en-US" sz="1200" baseline="0"/>
            <a:t>   50	          100	                150	                      200</a:t>
          </a:r>
          <a:r>
            <a:rPr lang="en-US" sz="1600" baseline="0"/>
            <a:t>              </a:t>
          </a:r>
          <a:r>
            <a:rPr lang="en-US" sz="1200" baseline="0"/>
            <a:t>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13488</cdr:x>
      <cdr:y>0.7617</cdr:y>
    </cdr:from>
    <cdr:to>
      <cdr:x>1</cdr:x>
      <cdr:y>0.76605</cdr:y>
    </cdr:to>
    <cdr:cxnSp macro="">
      <cdr:nvCxnSpPr>
        <cdr:cNvPr id="8" name="Straight Connector 7"/>
        <cdr:cNvCxnSpPr/>
      </cdr:nvCxnSpPr>
      <cdr:spPr>
        <a:xfrm xmlns:a="http://schemas.openxmlformats.org/drawingml/2006/main">
          <a:off x="925033" y="3051544"/>
          <a:ext cx="5932967" cy="17411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78008</cdr:x>
      <cdr:y>1.03897E-7</cdr:y>
    </cdr:from>
    <cdr:to>
      <cdr:x>0.815</cdr:x>
      <cdr:y>0.12957</cdr:y>
    </cdr:to>
    <cdr:sp macro="" textlink="">
      <cdr:nvSpPr>
        <cdr:cNvPr id="10" name="TextBox 9">
          <a:extLst xmlns:a="http://schemas.openxmlformats.org/drawingml/2006/main">
            <a:ext uri="{FF2B5EF4-FFF2-40B4-BE49-F238E27FC236}">
              <a16:creationId xmlns:a16="http://schemas.microsoft.com/office/drawing/2014/main" id="{FBAD178D-6F8D-44C5-B938-3FA64B2E59D0}"/>
            </a:ext>
          </a:extLst>
        </cdr:cNvPr>
        <cdr:cNvSpPr txBox="1"/>
      </cdr:nvSpPr>
      <cdr:spPr>
        <a:xfrm xmlns:a="http://schemas.openxmlformats.org/drawingml/2006/main">
          <a:off x="13876525" y="1"/>
          <a:ext cx="621195" cy="124708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7200" b="1">
            <a:solidFill>
              <a:schemeClr val="accent1">
                <a:lumMod val="75000"/>
              </a:schemeClr>
            </a:solidFill>
          </a:endParaRPr>
        </a:p>
        <a:p xmlns:a="http://schemas.openxmlformats.org/drawingml/2006/main">
          <a:endParaRPr lang="en-US" sz="1600"/>
        </a:p>
      </cdr:txBody>
    </cdr:sp>
  </cdr:relSizeAnchor>
  <cdr:relSizeAnchor xmlns:cdr="http://schemas.openxmlformats.org/drawingml/2006/chartDrawing">
    <cdr:from>
      <cdr:x>0.58918</cdr:x>
      <cdr:y>0.10662</cdr:y>
    </cdr:from>
    <cdr:to>
      <cdr:x>0.6823</cdr:x>
      <cdr:y>0.1855</cdr:y>
    </cdr:to>
    <cdr:sp macro="" textlink="">
      <cdr:nvSpPr>
        <cdr:cNvPr id="12" name="TextBox 11">
          <a:extLst xmlns:a="http://schemas.openxmlformats.org/drawingml/2006/main">
            <a:ext uri="{FF2B5EF4-FFF2-40B4-BE49-F238E27FC236}">
              <a16:creationId xmlns:a16="http://schemas.microsoft.com/office/drawing/2014/main" id="{3A6851E0-A853-40A2-8988-810D5F1EE989}"/>
            </a:ext>
          </a:extLst>
        </cdr:cNvPr>
        <cdr:cNvSpPr txBox="1"/>
      </cdr:nvSpPr>
      <cdr:spPr>
        <a:xfrm xmlns:a="http://schemas.openxmlformats.org/drawingml/2006/main">
          <a:off x="10480655" y="1026217"/>
          <a:ext cx="1656522" cy="7592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1628</cdr:x>
      <cdr:y>0.82579</cdr:y>
    </cdr:from>
    <cdr:to>
      <cdr:x>1</cdr:x>
      <cdr:y>0.90851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797442" y="3308292"/>
          <a:ext cx="6060558" cy="33139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/>
            <a:t>0	 </a:t>
          </a:r>
          <a:r>
            <a:rPr lang="en-US" sz="1200" baseline="0"/>
            <a:t>    50	           100	                 150	                        200                    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13178</cdr:x>
      <cdr:y>0.75639</cdr:y>
    </cdr:from>
    <cdr:to>
      <cdr:x>1</cdr:x>
      <cdr:y>0.76605</cdr:y>
    </cdr:to>
    <cdr:cxnSp macro="">
      <cdr:nvCxnSpPr>
        <cdr:cNvPr id="8" name="Straight Connector 7"/>
        <cdr:cNvCxnSpPr/>
      </cdr:nvCxnSpPr>
      <cdr:spPr>
        <a:xfrm xmlns:a="http://schemas.openxmlformats.org/drawingml/2006/main">
          <a:off x="903767" y="3030279"/>
          <a:ext cx="5954233" cy="38676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07132</cdr:x>
      <cdr:y>0.06086</cdr:y>
    </cdr:from>
    <cdr:to>
      <cdr:x>0.13764</cdr:x>
      <cdr:y>0.89175</cdr:y>
    </cdr:to>
    <cdr:sp macro="" textlink="">
      <cdr:nvSpPr>
        <cdr:cNvPr id="11" name="TextBox 3"/>
        <cdr:cNvSpPr txBox="1"/>
      </cdr:nvSpPr>
      <cdr:spPr>
        <a:xfrm xmlns:a="http://schemas.openxmlformats.org/drawingml/2006/main">
          <a:off x="489097" y="243818"/>
          <a:ext cx="454837" cy="332872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ctr"/>
          <a:r>
            <a:rPr lang="en-US" sz="1200"/>
            <a:t>100</a:t>
          </a:r>
        </a:p>
        <a:p xmlns:a="http://schemas.openxmlformats.org/drawingml/2006/main">
          <a:pPr algn="ctr"/>
          <a:endParaRPr lang="en-US" sz="16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0</a:t>
          </a:r>
        </a:p>
        <a:p xmlns:a="http://schemas.openxmlformats.org/drawingml/2006/main">
          <a:pPr algn="ctr"/>
          <a:endParaRPr lang="en-US" sz="1600"/>
        </a:p>
        <a:p xmlns:a="http://schemas.openxmlformats.org/drawingml/2006/main">
          <a:pPr algn="ctr"/>
          <a:endParaRPr lang="en-US" sz="1050"/>
        </a:p>
        <a:p xmlns:a="http://schemas.openxmlformats.org/drawingml/2006/main">
          <a:pPr algn="ctr"/>
          <a:endParaRPr lang="en-US" sz="14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</a:t>
          </a:r>
        </a:p>
        <a:p xmlns:a="http://schemas.openxmlformats.org/drawingml/2006/main">
          <a:pPr algn="ctr"/>
          <a:endParaRPr lang="en-US" sz="2400"/>
        </a:p>
        <a:p xmlns:a="http://schemas.openxmlformats.org/drawingml/2006/main">
          <a:pPr algn="ctr"/>
          <a:endParaRPr lang="en-US" sz="14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0.1</a:t>
          </a:r>
        </a:p>
      </cdr:txBody>
    </cdr:sp>
  </cdr:relSizeAnchor>
</c:userShapes>
</file>

<file path=word/drawings/drawing8.xml><?xml version="1.0" encoding="utf-8"?>
<c:userShapes xmlns:c="http://schemas.openxmlformats.org/drawingml/2006/chart">
  <cdr:relSizeAnchor xmlns:cdr="http://schemas.openxmlformats.org/drawingml/2006/chartDrawing">
    <cdr:from>
      <cdr:x>0.07298</cdr:x>
      <cdr:y>0.06139</cdr:y>
    </cdr:from>
    <cdr:to>
      <cdr:x>0.14264</cdr:x>
      <cdr:y>0.94615</cdr:y>
    </cdr:to>
    <cdr:sp macro="" textlink="">
      <cdr:nvSpPr>
        <cdr:cNvPr id="4" name="TextBox 3">
          <a:extLst xmlns:a="http://schemas.openxmlformats.org/drawingml/2006/main">
            <a:ext uri="{FF2B5EF4-FFF2-40B4-BE49-F238E27FC236}">
              <a16:creationId xmlns:a16="http://schemas.microsoft.com/office/drawing/2014/main" id="{8357AC1F-89D2-448F-BCA5-08BDF0AC3EAA}"/>
            </a:ext>
          </a:extLst>
        </cdr:cNvPr>
        <cdr:cNvSpPr txBox="1"/>
      </cdr:nvSpPr>
      <cdr:spPr>
        <a:xfrm xmlns:a="http://schemas.openxmlformats.org/drawingml/2006/main">
          <a:off x="499730" y="245942"/>
          <a:ext cx="476955" cy="354453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ctr"/>
          <a:r>
            <a:rPr lang="en-US" sz="1200"/>
            <a:t>100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6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0</a:t>
          </a:r>
        </a:p>
        <a:p xmlns:a="http://schemas.openxmlformats.org/drawingml/2006/main">
          <a:pPr algn="ctr"/>
          <a:endParaRPr lang="en-US" sz="1800"/>
        </a:p>
        <a:p xmlns:a="http://schemas.openxmlformats.org/drawingml/2006/main">
          <a:pPr algn="ctr"/>
          <a:endParaRPr lang="en-US" sz="1400"/>
        </a:p>
        <a:p xmlns:a="http://schemas.openxmlformats.org/drawingml/2006/main">
          <a:pPr algn="ctr"/>
          <a:endParaRPr lang="en-US" sz="9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1</a:t>
          </a:r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4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endParaRPr lang="en-US" sz="1200"/>
        </a:p>
        <a:p xmlns:a="http://schemas.openxmlformats.org/drawingml/2006/main">
          <a:pPr algn="ctr"/>
          <a:r>
            <a:rPr lang="en-US" sz="1200"/>
            <a:t>0.1</a:t>
          </a:r>
          <a:endParaRPr lang="en-US" sz="2400"/>
        </a:p>
      </cdr:txBody>
    </cdr:sp>
  </cdr:relSizeAnchor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78008</cdr:x>
      <cdr:y>1.03897E-7</cdr:y>
    </cdr:from>
    <cdr:to>
      <cdr:x>0.815</cdr:x>
      <cdr:y>0.12957</cdr:y>
    </cdr:to>
    <cdr:sp macro="" textlink="">
      <cdr:nvSpPr>
        <cdr:cNvPr id="10" name="TextBox 9">
          <a:extLst xmlns:a="http://schemas.openxmlformats.org/drawingml/2006/main">
            <a:ext uri="{FF2B5EF4-FFF2-40B4-BE49-F238E27FC236}">
              <a16:creationId xmlns:a16="http://schemas.microsoft.com/office/drawing/2014/main" id="{FBAD178D-6F8D-44C5-B938-3FA64B2E59D0}"/>
            </a:ext>
          </a:extLst>
        </cdr:cNvPr>
        <cdr:cNvSpPr txBox="1"/>
      </cdr:nvSpPr>
      <cdr:spPr>
        <a:xfrm xmlns:a="http://schemas.openxmlformats.org/drawingml/2006/main">
          <a:off x="13876525" y="1"/>
          <a:ext cx="621195" cy="124708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7200" b="1">
            <a:solidFill>
              <a:schemeClr val="accent1">
                <a:lumMod val="75000"/>
              </a:schemeClr>
            </a:solidFill>
          </a:endParaRPr>
        </a:p>
        <a:p xmlns:a="http://schemas.openxmlformats.org/drawingml/2006/main">
          <a:endParaRPr lang="en-US" sz="1600"/>
        </a:p>
      </cdr:txBody>
    </cdr:sp>
  </cdr:relSizeAnchor>
  <cdr:relSizeAnchor xmlns:cdr="http://schemas.openxmlformats.org/drawingml/2006/chartDrawing">
    <cdr:from>
      <cdr:x>0.58918</cdr:x>
      <cdr:y>0.10662</cdr:y>
    </cdr:from>
    <cdr:to>
      <cdr:x>0.6823</cdr:x>
      <cdr:y>0.1855</cdr:y>
    </cdr:to>
    <cdr:sp macro="" textlink="">
      <cdr:nvSpPr>
        <cdr:cNvPr id="12" name="TextBox 11">
          <a:extLst xmlns:a="http://schemas.openxmlformats.org/drawingml/2006/main">
            <a:ext uri="{FF2B5EF4-FFF2-40B4-BE49-F238E27FC236}">
              <a16:creationId xmlns:a16="http://schemas.microsoft.com/office/drawing/2014/main" id="{3A6851E0-A853-40A2-8988-810D5F1EE989}"/>
            </a:ext>
          </a:extLst>
        </cdr:cNvPr>
        <cdr:cNvSpPr txBox="1"/>
      </cdr:nvSpPr>
      <cdr:spPr>
        <a:xfrm xmlns:a="http://schemas.openxmlformats.org/drawingml/2006/main">
          <a:off x="10480655" y="1026217"/>
          <a:ext cx="1656522" cy="75923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11783</cdr:x>
      <cdr:y>0.83375</cdr:y>
    </cdr:from>
    <cdr:to>
      <cdr:x>1</cdr:x>
      <cdr:y>0.91647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808074" y="3340190"/>
          <a:ext cx="6049926" cy="33139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/>
            <a:t>0	 </a:t>
          </a:r>
          <a:r>
            <a:rPr lang="en-US" sz="1200" baseline="0"/>
            <a:t>   50	          100	                150	                      200</a:t>
          </a:r>
          <a:r>
            <a:rPr lang="en-US" sz="1600" baseline="0"/>
            <a:t>              </a:t>
          </a:r>
          <a:r>
            <a:rPr lang="en-US" sz="1200" baseline="0"/>
            <a:t>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13488</cdr:x>
      <cdr:y>0.7617</cdr:y>
    </cdr:from>
    <cdr:to>
      <cdr:x>1</cdr:x>
      <cdr:y>0.76605</cdr:y>
    </cdr:to>
    <cdr:cxnSp macro="">
      <cdr:nvCxnSpPr>
        <cdr:cNvPr id="8" name="Straight Connector 7"/>
        <cdr:cNvCxnSpPr/>
      </cdr:nvCxnSpPr>
      <cdr:spPr>
        <a:xfrm xmlns:a="http://schemas.openxmlformats.org/drawingml/2006/main">
          <a:off x="925033" y="3051544"/>
          <a:ext cx="5932967" cy="17411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E486DD-5211-4EEF-A0BF-E2C75593B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4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yn B. Glenn</dc:creator>
  <cp:keywords/>
  <dc:description/>
  <cp:lastModifiedBy>Kaitlyn B. Glenn</cp:lastModifiedBy>
  <cp:revision>9</cp:revision>
  <dcterms:created xsi:type="dcterms:W3CDTF">2022-01-10T01:38:00Z</dcterms:created>
  <dcterms:modified xsi:type="dcterms:W3CDTF">2022-01-10T09:42:00Z</dcterms:modified>
</cp:coreProperties>
</file>